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1CE80CF">
      <w:pPr>
        <w:spacing w:before="624" w:beforeLines="200" w:after="624" w:afterLines="200"/>
        <w:jc w:val="left"/>
        <w:rPr>
          <w:rFonts w:ascii="Calibri" w:hAnsi="Calibri" w:eastAsia="宋体" w:cs="Times New Roman"/>
          <w:b/>
          <w:sz w:val="32"/>
          <w:szCs w:val="32"/>
        </w:rPr>
      </w:pPr>
      <w:r>
        <w:rPr>
          <w:rFonts w:hint="eastAsia" w:ascii="Calibri" w:hAnsi="Calibri" w:eastAsia="宋体" w:cs="Times New Roman"/>
          <w:b/>
          <w:sz w:val="32"/>
          <w:szCs w:val="32"/>
        </w:rPr>
        <w:t>附件一：</w:t>
      </w:r>
    </w:p>
    <w:p w14:paraId="7E83BFB2">
      <w:pPr>
        <w:spacing w:before="624" w:beforeLines="200" w:after="624" w:afterLines="200"/>
        <w:jc w:val="center"/>
        <w:rPr>
          <w:rFonts w:ascii="Calibri" w:hAnsi="Calibri" w:eastAsia="宋体" w:cs="Times New Roman"/>
          <w:b/>
          <w:sz w:val="48"/>
          <w:szCs w:val="48"/>
        </w:rPr>
      </w:pPr>
      <w:r>
        <w:rPr>
          <w:rFonts w:hint="eastAsia" w:ascii="Calibri" w:hAnsi="Calibri" w:eastAsia="宋体" w:cs="Times New Roman"/>
          <w:b/>
          <w:sz w:val="48"/>
          <w:szCs w:val="48"/>
        </w:rPr>
        <w:t>作业报告</w:t>
      </w:r>
    </w:p>
    <w:p w14:paraId="1B7D66D9">
      <w:pPr>
        <w:spacing w:before="624" w:beforeLines="200" w:after="624" w:afterLines="200"/>
        <w:jc w:val="center"/>
        <w:rPr>
          <w:rFonts w:ascii="Calibri" w:hAnsi="Calibri" w:eastAsia="宋体" w:cs="Times New Roman"/>
          <w:b/>
          <w:sz w:val="32"/>
          <w:szCs w:val="32"/>
        </w:rPr>
      </w:pPr>
      <w:r>
        <w:rPr>
          <w:rFonts w:hint="eastAsia" w:ascii="Calibri" w:hAnsi="Calibri" w:eastAsia="宋体" w:cs="Times New Roman"/>
          <w:b/>
          <w:sz w:val="32"/>
          <w:szCs w:val="32"/>
        </w:rPr>
        <w:t>三维图形变换</w:t>
      </w:r>
    </w:p>
    <w:p w14:paraId="1527BDB7">
      <w:pPr>
        <w:spacing w:before="156" w:beforeLines="50"/>
        <w:rPr>
          <w:rFonts w:ascii="Calibri" w:hAnsi="Calibri" w:eastAsia="宋体" w:cs="Times New Roman"/>
          <w:b/>
          <w:sz w:val="24"/>
          <w:szCs w:val="24"/>
        </w:rPr>
      </w:pPr>
    </w:p>
    <w:p w14:paraId="068E0ED9">
      <w:pPr>
        <w:spacing w:before="156" w:beforeLines="50"/>
        <w:rPr>
          <w:rFonts w:ascii="Calibri" w:hAnsi="Calibri" w:eastAsia="宋体" w:cs="Times New Roman"/>
          <w:b/>
          <w:sz w:val="24"/>
          <w:szCs w:val="24"/>
        </w:rPr>
      </w:pPr>
    </w:p>
    <w:p w14:paraId="6793B847">
      <w:pPr>
        <w:spacing w:before="156" w:beforeLines="50"/>
        <w:rPr>
          <w:rFonts w:ascii="Calibri" w:hAnsi="Calibri" w:eastAsia="宋体" w:cs="Times New Roman"/>
          <w:b/>
          <w:sz w:val="24"/>
          <w:szCs w:val="24"/>
        </w:rPr>
      </w:pPr>
    </w:p>
    <w:p w14:paraId="5233CEEA">
      <w:pPr>
        <w:spacing w:before="156" w:beforeLines="50"/>
        <w:ind w:firstLine="840" w:firstLineChars="300"/>
        <w:rPr>
          <w:rFonts w:ascii="Calibri" w:hAnsi="Calibri" w:eastAsia="宋体" w:cs="Times New Roman"/>
          <w:sz w:val="28"/>
          <w:szCs w:val="28"/>
        </w:rPr>
      </w:pPr>
      <w:bookmarkStart w:id="0" w:name="_GoBack"/>
      <w:bookmarkEnd w:id="0"/>
    </w:p>
    <w:p w14:paraId="6A783DB6">
      <w:pPr>
        <w:spacing w:before="156" w:beforeLines="50"/>
        <w:ind w:firstLine="840" w:firstLineChars="300"/>
        <w:rPr>
          <w:rFonts w:ascii="Calibri" w:hAnsi="Calibri" w:eastAsia="宋体" w:cs="Times New Roman"/>
          <w:sz w:val="28"/>
          <w:szCs w:val="28"/>
        </w:rPr>
      </w:pPr>
    </w:p>
    <w:p w14:paraId="67A207A1">
      <w:pPr>
        <w:spacing w:before="156" w:beforeLines="50"/>
        <w:ind w:firstLine="2800" w:firstLineChars="1000"/>
        <w:rPr>
          <w:rFonts w:ascii="Calibri" w:hAnsi="Calibri" w:eastAsia="宋体" w:cs="Times New Roman"/>
          <w:sz w:val="28"/>
          <w:szCs w:val="28"/>
        </w:rPr>
      </w:pPr>
      <w:r>
        <w:rPr>
          <w:rFonts w:hint="eastAsia" w:ascii="Calibri" w:hAnsi="Calibri" w:eastAsia="宋体" w:cs="Times New Roman"/>
          <w:sz w:val="28"/>
          <w:szCs w:val="28"/>
        </w:rPr>
        <w:t>202</w:t>
      </w:r>
      <w:r>
        <w:rPr>
          <w:rFonts w:ascii="Calibri" w:hAnsi="Calibri" w:eastAsia="宋体" w:cs="Times New Roman"/>
          <w:sz w:val="28"/>
          <w:szCs w:val="28"/>
        </w:rPr>
        <w:t>2</w:t>
      </w:r>
      <w:r>
        <w:rPr>
          <w:rFonts w:hint="eastAsia" w:ascii="Calibri" w:hAnsi="Calibri" w:eastAsia="宋体" w:cs="Times New Roman"/>
          <w:sz w:val="28"/>
          <w:szCs w:val="28"/>
        </w:rPr>
        <w:t>年</w:t>
      </w:r>
      <w:r>
        <w:rPr>
          <w:rFonts w:ascii="Calibri" w:hAnsi="Calibri" w:eastAsia="宋体" w:cs="Times New Roman"/>
          <w:sz w:val="28"/>
          <w:szCs w:val="28"/>
        </w:rPr>
        <w:t>1</w:t>
      </w:r>
      <w:r>
        <w:rPr>
          <w:rFonts w:hint="eastAsia" w:ascii="Calibri" w:hAnsi="Calibri" w:eastAsia="宋体" w:cs="Times New Roman"/>
          <w:sz w:val="28"/>
          <w:szCs w:val="28"/>
        </w:rPr>
        <w:t>月</w:t>
      </w:r>
      <w:r>
        <w:rPr>
          <w:rFonts w:hint="default" w:ascii="Calibri" w:hAnsi="Calibri" w:eastAsia="宋体" w:cs="Times New Roman"/>
          <w:sz w:val="28"/>
          <w:szCs w:val="28"/>
        </w:rPr>
        <w:t>14</w:t>
      </w:r>
      <w:r>
        <w:rPr>
          <w:rFonts w:hint="eastAsia" w:ascii="Calibri" w:hAnsi="Calibri" w:eastAsia="宋体" w:cs="Times New Roman"/>
          <w:sz w:val="28"/>
          <w:szCs w:val="28"/>
        </w:rPr>
        <w:t>日</w:t>
      </w:r>
    </w:p>
    <w:p w14:paraId="61B685FF"/>
    <w:p w14:paraId="62DE848C">
      <w:pPr>
        <w:widowControl/>
        <w:jc w:val="left"/>
      </w:pPr>
      <w:r>
        <w:br w:type="page"/>
      </w:r>
    </w:p>
    <w:p w14:paraId="10B06543">
      <w:pPr>
        <w:pStyle w:val="2"/>
        <w:numPr>
          <w:ilvl w:val="0"/>
          <w:numId w:val="1"/>
        </w:numPr>
        <w:bidi w:val="0"/>
        <w:rPr>
          <w:rFonts w:hint="eastAsia"/>
        </w:rPr>
      </w:pPr>
      <w:r>
        <w:rPr>
          <w:rFonts w:hint="eastAsia"/>
        </w:rPr>
        <w:t>程序功能及操作简介</w:t>
      </w:r>
    </w:p>
    <w:p w14:paraId="6B2DC062">
      <w:pPr>
        <w:numPr>
          <w:ilvl w:val="0"/>
          <w:numId w:val="0"/>
        </w:numPr>
        <w:rPr>
          <w:rFonts w:hint="default" w:ascii="宋体"/>
          <w:b/>
          <w:sz w:val="24"/>
          <w:szCs w:val="24"/>
          <w:lang w:eastAsia="zh-Hans"/>
        </w:rPr>
      </w:pPr>
      <w:r>
        <w:rPr>
          <w:rFonts w:hint="eastAsia" w:ascii="宋体"/>
          <w:b/>
          <w:sz w:val="24"/>
          <w:szCs w:val="24"/>
          <w:lang w:val="en-US" w:eastAsia="zh-Hans"/>
        </w:rPr>
        <w:t>三维图形变换程序命名为</w:t>
      </w:r>
      <w:r>
        <w:rPr>
          <w:rFonts w:hint="default" w:ascii="宋体"/>
          <w:b/>
          <w:sz w:val="24"/>
          <w:szCs w:val="24"/>
          <w:lang w:eastAsia="zh-Hans"/>
        </w:rPr>
        <w:t>3</w:t>
      </w:r>
      <w:r>
        <w:rPr>
          <w:rFonts w:hint="eastAsia" w:ascii="宋体"/>
          <w:b/>
          <w:sz w:val="24"/>
          <w:szCs w:val="24"/>
          <w:lang w:val="en-US" w:eastAsia="zh-Hans"/>
        </w:rPr>
        <w:t>D</w:t>
      </w:r>
      <w:r>
        <w:rPr>
          <w:rFonts w:hint="default" w:ascii="宋体"/>
          <w:b/>
          <w:sz w:val="24"/>
          <w:szCs w:val="24"/>
          <w:lang w:eastAsia="zh-Hans"/>
        </w:rPr>
        <w:t>_Trans，</w:t>
      </w:r>
      <w:r>
        <w:rPr>
          <w:rFonts w:hint="eastAsia" w:ascii="宋体"/>
          <w:b/>
          <w:sz w:val="24"/>
          <w:szCs w:val="24"/>
          <w:lang w:val="en-US" w:eastAsia="zh-Hans"/>
        </w:rPr>
        <w:t>操作界面为GUI图形显示界面</w:t>
      </w:r>
      <w:r>
        <w:rPr>
          <w:rFonts w:hint="default" w:ascii="宋体"/>
          <w:b/>
          <w:sz w:val="24"/>
          <w:szCs w:val="24"/>
          <w:lang w:eastAsia="zh-Hans"/>
        </w:rPr>
        <w:t>，</w:t>
      </w:r>
      <w:r>
        <w:rPr>
          <w:rFonts w:hint="eastAsia" w:ascii="宋体"/>
          <w:b/>
          <w:sz w:val="24"/>
          <w:szCs w:val="24"/>
          <w:lang w:val="en-US" w:eastAsia="zh-Hans"/>
        </w:rPr>
        <w:t>运行环境为macOS系统</w:t>
      </w:r>
      <w:r>
        <w:rPr>
          <w:rFonts w:hint="default" w:ascii="宋体"/>
          <w:b/>
          <w:sz w:val="24"/>
          <w:szCs w:val="24"/>
          <w:lang w:eastAsia="zh-Hans"/>
        </w:rPr>
        <w:t>，</w:t>
      </w:r>
      <w:r>
        <w:rPr>
          <w:rFonts w:hint="eastAsia" w:ascii="宋体"/>
          <w:b/>
          <w:sz w:val="24"/>
          <w:szCs w:val="24"/>
          <w:lang w:val="en-US" w:eastAsia="zh-Hans"/>
        </w:rPr>
        <w:t>主要操作对象为</w:t>
      </w:r>
      <w:r>
        <w:rPr>
          <w:rFonts w:hint="default" w:ascii="宋体"/>
          <w:b/>
          <w:sz w:val="24"/>
          <w:szCs w:val="24"/>
          <w:lang w:eastAsia="zh-Hans"/>
        </w:rPr>
        <w:t>3</w:t>
      </w:r>
      <w:r>
        <w:rPr>
          <w:rFonts w:hint="eastAsia" w:ascii="宋体"/>
          <w:b/>
          <w:sz w:val="24"/>
          <w:szCs w:val="24"/>
          <w:lang w:val="en-US" w:eastAsia="zh-Hans"/>
        </w:rPr>
        <w:t>D线框立方体</w:t>
      </w:r>
      <w:r>
        <w:rPr>
          <w:rFonts w:hint="default" w:ascii="宋体"/>
          <w:b/>
          <w:sz w:val="24"/>
          <w:szCs w:val="24"/>
          <w:lang w:eastAsia="zh-Hans"/>
        </w:rPr>
        <w:t>。</w:t>
      </w:r>
      <w:r>
        <w:rPr>
          <w:rFonts w:hint="eastAsia" w:ascii="宋体"/>
          <w:b/>
          <w:sz w:val="24"/>
          <w:szCs w:val="24"/>
          <w:lang w:val="en-US" w:eastAsia="zh-Hans"/>
        </w:rPr>
        <w:t>本程序执行后</w:t>
      </w:r>
      <w:r>
        <w:rPr>
          <w:rFonts w:hint="default" w:ascii="宋体"/>
          <w:b/>
          <w:sz w:val="24"/>
          <w:szCs w:val="24"/>
          <w:lang w:eastAsia="zh-Hans"/>
        </w:rPr>
        <w:t>，</w:t>
      </w:r>
      <w:r>
        <w:rPr>
          <w:rFonts w:hint="eastAsia" w:ascii="宋体"/>
          <w:b/>
          <w:sz w:val="24"/>
          <w:szCs w:val="24"/>
          <w:lang w:val="en-US" w:eastAsia="zh-Hans"/>
        </w:rPr>
        <w:t>默认显示</w:t>
      </w:r>
      <w:r>
        <w:rPr>
          <w:rFonts w:hint="default" w:ascii="宋体"/>
          <w:b/>
          <w:sz w:val="24"/>
          <w:szCs w:val="24"/>
          <w:lang w:eastAsia="zh-Hans"/>
        </w:rPr>
        <w:t>3D</w:t>
      </w:r>
      <w:r>
        <w:rPr>
          <w:rFonts w:hint="eastAsia" w:ascii="宋体"/>
          <w:b/>
          <w:sz w:val="24"/>
          <w:szCs w:val="24"/>
          <w:lang w:val="en-US" w:eastAsia="zh-Hans"/>
        </w:rPr>
        <w:t>线框立方体为斜二测投影</w:t>
      </w:r>
      <w:r>
        <w:rPr>
          <w:rFonts w:hint="default" w:ascii="宋体"/>
          <w:b/>
          <w:sz w:val="24"/>
          <w:szCs w:val="24"/>
          <w:lang w:eastAsia="zh-Hans"/>
        </w:rPr>
        <w:t>，</w:t>
      </w:r>
      <w:r>
        <w:rPr>
          <w:rFonts w:hint="eastAsia" w:ascii="宋体"/>
          <w:b/>
          <w:sz w:val="24"/>
          <w:szCs w:val="24"/>
          <w:lang w:val="en-US" w:eastAsia="zh-Hans"/>
        </w:rPr>
        <w:t>可在斜二测投影</w:t>
      </w:r>
      <w:r>
        <w:rPr>
          <w:rFonts w:hint="default" w:ascii="宋体"/>
          <w:b/>
          <w:sz w:val="24"/>
          <w:szCs w:val="24"/>
          <w:lang w:eastAsia="zh-Hans"/>
        </w:rPr>
        <w:t>、</w:t>
      </w:r>
      <w:r>
        <w:rPr>
          <w:rFonts w:hint="eastAsia" w:ascii="宋体"/>
          <w:b/>
          <w:sz w:val="24"/>
          <w:szCs w:val="24"/>
          <w:lang w:val="en-US" w:eastAsia="zh-Hans"/>
        </w:rPr>
        <w:t>正投影和斜等轴投影三个选项间切换</w:t>
      </w:r>
      <w:r>
        <w:rPr>
          <w:rFonts w:hint="default" w:ascii="宋体"/>
          <w:b/>
          <w:sz w:val="24"/>
          <w:szCs w:val="24"/>
          <w:lang w:eastAsia="zh-Hans"/>
        </w:rPr>
        <w:t>，</w:t>
      </w:r>
      <w:r>
        <w:rPr>
          <w:rFonts w:hint="eastAsia" w:ascii="宋体"/>
          <w:b/>
          <w:sz w:val="24"/>
          <w:szCs w:val="24"/>
          <w:lang w:val="en-US" w:eastAsia="zh-Hans"/>
        </w:rPr>
        <w:t>使用键盘方向键可以控制</w:t>
      </w:r>
      <w:r>
        <w:rPr>
          <w:rFonts w:hint="default" w:ascii="宋体"/>
          <w:b/>
          <w:sz w:val="24"/>
          <w:szCs w:val="24"/>
          <w:lang w:eastAsia="zh-Hans"/>
        </w:rPr>
        <w:t>3</w:t>
      </w:r>
      <w:r>
        <w:rPr>
          <w:rFonts w:hint="eastAsia" w:ascii="宋体"/>
          <w:b/>
          <w:sz w:val="24"/>
          <w:szCs w:val="24"/>
          <w:lang w:val="en-US" w:eastAsia="zh-Hans"/>
        </w:rPr>
        <w:t>D线框立方体沿着坐标轴三个方向平移</w:t>
      </w:r>
      <w:r>
        <w:rPr>
          <w:rFonts w:hint="default" w:ascii="宋体"/>
          <w:b/>
          <w:sz w:val="24"/>
          <w:szCs w:val="24"/>
          <w:lang w:eastAsia="zh-Hans"/>
        </w:rPr>
        <w:t>，</w:t>
      </w:r>
      <w:r>
        <w:rPr>
          <w:rFonts w:hint="eastAsia" w:ascii="宋体"/>
          <w:b/>
          <w:sz w:val="24"/>
          <w:szCs w:val="24"/>
          <w:lang w:val="en-US" w:eastAsia="zh-Hans"/>
        </w:rPr>
        <w:t>使用鼠标可以控制</w:t>
      </w:r>
      <w:r>
        <w:rPr>
          <w:rFonts w:hint="default" w:ascii="宋体"/>
          <w:b/>
          <w:sz w:val="24"/>
          <w:szCs w:val="24"/>
          <w:lang w:eastAsia="zh-Hans"/>
        </w:rPr>
        <w:t>3</w:t>
      </w:r>
      <w:r>
        <w:rPr>
          <w:rFonts w:hint="eastAsia" w:ascii="宋体"/>
          <w:b/>
          <w:sz w:val="24"/>
          <w:szCs w:val="24"/>
          <w:lang w:val="en-US" w:eastAsia="zh-Hans"/>
        </w:rPr>
        <w:t>D线框立方体绕着三个坐标轴旋转</w:t>
      </w:r>
      <w:r>
        <w:rPr>
          <w:rFonts w:hint="default" w:ascii="宋体"/>
          <w:b/>
          <w:sz w:val="24"/>
          <w:szCs w:val="24"/>
          <w:lang w:eastAsia="zh-Hans"/>
        </w:rPr>
        <w:t>。</w:t>
      </w:r>
    </w:p>
    <w:p w14:paraId="6A1FD256">
      <w:pPr>
        <w:numPr>
          <w:ilvl w:val="0"/>
          <w:numId w:val="0"/>
        </w:numPr>
        <w:rPr>
          <w:rFonts w:hint="default" w:ascii="宋体"/>
          <w:b/>
          <w:sz w:val="24"/>
          <w:szCs w:val="24"/>
          <w:lang w:val="en-US" w:eastAsia="zh-Hans"/>
        </w:rPr>
      </w:pPr>
      <w:r>
        <w:rPr>
          <w:rFonts w:hint="eastAsia" w:ascii="宋体"/>
          <w:b/>
          <w:sz w:val="24"/>
          <w:szCs w:val="24"/>
          <w:lang w:val="en-US" w:eastAsia="zh-Hans"/>
        </w:rPr>
        <w:t>本程序主要使用C</w:t>
      </w:r>
      <w:r>
        <w:rPr>
          <w:rFonts w:hint="default" w:ascii="宋体"/>
          <w:b/>
          <w:sz w:val="24"/>
          <w:szCs w:val="24"/>
          <w:lang w:eastAsia="zh-Hans"/>
        </w:rPr>
        <w:t>++</w:t>
      </w:r>
      <w:r>
        <w:rPr>
          <w:rFonts w:hint="eastAsia" w:ascii="宋体"/>
          <w:b/>
          <w:sz w:val="24"/>
          <w:szCs w:val="24"/>
          <w:lang w:val="en-US" w:eastAsia="zh-Hans"/>
        </w:rPr>
        <w:t>语言编写，主要通过加载OpenGL库函数实现图形绘制与窗口显示功能。</w:t>
      </w:r>
    </w:p>
    <w:p w14:paraId="43430D2D">
      <w:pPr>
        <w:pStyle w:val="2"/>
        <w:numPr>
          <w:ilvl w:val="0"/>
          <w:numId w:val="1"/>
        </w:numPr>
        <w:bidi w:val="0"/>
        <w:rPr>
          <w:rFonts w:hint="eastAsia"/>
        </w:rPr>
      </w:pPr>
      <w:r>
        <w:rPr>
          <w:rFonts w:hint="eastAsia"/>
        </w:rPr>
        <w:t>核心代码及运行效果截图</w:t>
      </w:r>
    </w:p>
    <w:p w14:paraId="23A5E8E8">
      <w:pPr>
        <w:pStyle w:val="3"/>
        <w:numPr>
          <w:ilvl w:val="0"/>
          <w:numId w:val="2"/>
        </w:numPr>
        <w:bidi w:val="0"/>
      </w:pPr>
      <w:r>
        <w:rPr>
          <w:rFonts w:hint="eastAsia"/>
          <w:lang w:val="en-US" w:eastAsia="zh-Hans"/>
        </w:rPr>
        <w:t>三维Brehansam直线代码</w:t>
      </w:r>
    </w:p>
    <w:p w14:paraId="694C9F8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void setPixel(GLint x, GLint y,GLint z)//在屏幕上画一个点</w:t>
      </w:r>
    </w:p>
    <w:p w14:paraId="3FCA549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{</w:t>
      </w:r>
    </w:p>
    <w:p w14:paraId="631D05D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PointSize(3.0f);</w:t>
      </w:r>
    </w:p>
    <w:p w14:paraId="3D002E1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Color3f(1, 0, 0);//设置画点的颜色</w:t>
      </w:r>
    </w:p>
    <w:p w14:paraId="23B8555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Begin(GL_POINTS);</w:t>
      </w:r>
    </w:p>
    <w:p w14:paraId="2167685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Vertex3i(x, y,z);</w:t>
      </w:r>
    </w:p>
    <w:p w14:paraId="48B9ED8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End();</w:t>
      </w:r>
    </w:p>
    <w:p w14:paraId="002A5A7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}</w:t>
      </w:r>
    </w:p>
    <w:p w14:paraId="19C774C9">
      <w:pPr>
        <w:pStyle w:val="14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</w:p>
    <w:p w14:paraId="330C924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void BresenhamLine(int x0, int y0, int z0,int x1, int y1,int z1,int plane)</w:t>
      </w:r>
    </w:p>
    <w:p w14:paraId="754EBDC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{</w:t>
      </w:r>
    </w:p>
    <w:p w14:paraId="4F7E9C5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//glClear(GL_COLOR_BUFFER_BIT);</w:t>
      </w:r>
    </w:p>
    <w:p w14:paraId="7FD45C5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//清除窗口显示内容</w:t>
      </w:r>
    </w:p>
    <w:p w14:paraId="3A6BA7AE">
      <w:pPr>
        <w:pStyle w:val="14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</w:p>
    <w:p w14:paraId="6C32EFB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int xx, yy,zz,dxx, dyy,xx11,yy11,e,txx,tyy;</w:t>
      </w:r>
    </w:p>
    <w:p w14:paraId="48AE2FC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switch (plane)</w:t>
      </w:r>
    </w:p>
    <w:p w14:paraId="194DB538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{</w:t>
      </w:r>
    </w:p>
    <w:p w14:paraId="7F28C4F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case 1://平面xy中</w:t>
      </w:r>
    </w:p>
    <w:p w14:paraId="5311AB9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{</w:t>
      </w:r>
    </w:p>
    <w:p w14:paraId="314339E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 = x0;</w:t>
      </w:r>
    </w:p>
    <w:p w14:paraId="7346C20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 = y0;</w:t>
      </w:r>
    </w:p>
    <w:p w14:paraId="01EC9BE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zz = z0;//z坐标不变</w:t>
      </w:r>
    </w:p>
    <w:p w14:paraId="7843D8E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11=x1;</w:t>
      </w:r>
    </w:p>
    <w:p w14:paraId="5A81975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11=y1;</w:t>
      </w:r>
    </w:p>
    <w:p w14:paraId="2A3791F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dxx = x1 - x0;</w:t>
      </w:r>
    </w:p>
    <w:p w14:paraId="646BEFD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dyy = y1 - y0;</w:t>
      </w:r>
    </w:p>
    <w:p w14:paraId="7598BD3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//确定步长tx，ty，斜率为正或为负，且只考虑左/右上or左/右下，左/右边的情况不加步长即可</w:t>
      </w:r>
    </w:p>
    <w:p w14:paraId="67EE39E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txx =((x1&gt;x0)?1:(dxx = -dxx, -1));</w:t>
      </w:r>
    </w:p>
    <w:p w14:paraId="2332BA3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tyy =((y1&gt;y0)?1:(dyy = -dyy, -1));//!!!!!!!</w:t>
      </w:r>
    </w:p>
    <w:p w14:paraId="5447C1E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}</w:t>
      </w:r>
    </w:p>
    <w:p w14:paraId="403DE4C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break;</w:t>
      </w:r>
    </w:p>
    <w:p w14:paraId="0CD69C7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case 2://平面xz中</w:t>
      </w:r>
    </w:p>
    <w:p w14:paraId="2F63A25C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{</w:t>
      </w:r>
    </w:p>
    <w:p w14:paraId="5F0D772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 = x0;</w:t>
      </w:r>
    </w:p>
    <w:p w14:paraId="65EB5CA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 = z0;</w:t>
      </w:r>
    </w:p>
    <w:p w14:paraId="652E318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zz = y0;//y坐标不变</w:t>
      </w:r>
    </w:p>
    <w:p w14:paraId="2010EC3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11=x1;</w:t>
      </w:r>
    </w:p>
    <w:p w14:paraId="28DB96A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11=z1;</w:t>
      </w:r>
    </w:p>
    <w:p w14:paraId="68E8C2D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dxx = x1 - x0;</w:t>
      </w:r>
    </w:p>
    <w:p w14:paraId="4E389258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dyy = z1 - z0;</w:t>
      </w:r>
    </w:p>
    <w:p w14:paraId="30764929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//确定步长tx，ty，斜率为正或为负，且只考虑左/右上or左/右下，左/右边的情况不加步长即可</w:t>
      </w:r>
    </w:p>
    <w:p w14:paraId="7E6CA10A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txx =((x1&gt;x0)?1:(dxx = -dxx, -1));</w:t>
      </w:r>
    </w:p>
    <w:p w14:paraId="2B2123E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tyy =((z1&gt;z0)?1:(dyy = -dyy, -1));</w:t>
      </w:r>
    </w:p>
    <w:p w14:paraId="71A8D53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}</w:t>
      </w:r>
    </w:p>
    <w:p w14:paraId="0BE45E0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break;</w:t>
      </w:r>
    </w:p>
    <w:p w14:paraId="54E46C99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case 3://平面yz中</w:t>
      </w:r>
    </w:p>
    <w:p w14:paraId="35FA898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{</w:t>
      </w:r>
    </w:p>
    <w:p w14:paraId="39DC947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 = y0;</w:t>
      </w:r>
    </w:p>
    <w:p w14:paraId="50DEB37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 = z0;</w:t>
      </w:r>
    </w:p>
    <w:p w14:paraId="4146F04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zz = x0;//y坐标不变</w:t>
      </w:r>
    </w:p>
    <w:p w14:paraId="599EB18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11=y1;</w:t>
      </w:r>
    </w:p>
    <w:p w14:paraId="5329EA2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11=z1;</w:t>
      </w:r>
    </w:p>
    <w:p w14:paraId="3A0C3F4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dxx = y1 - y0;</w:t>
      </w:r>
    </w:p>
    <w:p w14:paraId="3EA0632A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dyy = z1 - z0;</w:t>
      </w:r>
    </w:p>
    <w:p w14:paraId="6A626A7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//确定步长tx，ty，斜率为正或为负，且只考虑左/右上or左/右下，左/右边的情况不加步长即可</w:t>
      </w:r>
    </w:p>
    <w:p w14:paraId="0B92E3E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txx =((y1&gt;y0)?1:(dxx = -dxx, -1));</w:t>
      </w:r>
    </w:p>
    <w:p w14:paraId="3B8AC4A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tyy =((z1&gt;z0)?1:(dyy = -dyy, -1));//!!!!!!!</w:t>
      </w:r>
    </w:p>
    <w:p w14:paraId="27022F3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}</w:t>
      </w:r>
    </w:p>
    <w:p w14:paraId="526AAD3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break;</w:t>
      </w:r>
    </w:p>
    <w:p w14:paraId="2257CDF2">
      <w:pPr>
        <w:pStyle w:val="12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</w:t>
      </w:r>
    </w:p>
    <w:p w14:paraId="0CC1A9C9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}</w:t>
      </w:r>
    </w:p>
    <w:p w14:paraId="02D23044">
      <w:pPr>
        <w:pStyle w:val="14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</w:p>
    <w:p w14:paraId="1960139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int flag = 0;  //斜率绝对值标志，0表示斜率绝对值小于1</w:t>
      </w:r>
    </w:p>
    <w:p w14:paraId="6A25DE59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if (abs(dyy) &gt; abs(dxx))//斜率绝对值大于1</w:t>
      </w:r>
    </w:p>
    <w:p w14:paraId="033404CA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{</w:t>
      </w:r>
    </w:p>
    <w:p w14:paraId="2B46FD3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flag = 1;</w:t>
      </w:r>
    </w:p>
    <w:p w14:paraId="0C21955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}</w:t>
      </w:r>
    </w:p>
    <w:p w14:paraId="415E6783">
      <w:pPr>
        <w:pStyle w:val="14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</w:p>
    <w:p w14:paraId="6AB3EB7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//glBegin(GL_POINTS);</w:t>
      </w:r>
    </w:p>
    <w:p w14:paraId="1B3030D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//glVertex3i(xx, yy,zz);</w:t>
      </w:r>
    </w:p>
    <w:p w14:paraId="524986A8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if (flag == 0) {</w:t>
      </w:r>
    </w:p>
    <w:p w14:paraId="63199D6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e = -dxx;</w:t>
      </w:r>
    </w:p>
    <w:p w14:paraId="29D8DC7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while (xx != xx11)</w:t>
      </w:r>
    </w:p>
    <w:p w14:paraId="4976094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{</w:t>
      </w:r>
    </w:p>
    <w:p w14:paraId="7AEE374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xx += txx;</w:t>
      </w:r>
    </w:p>
    <w:p w14:paraId="19AD464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e += 2 * dyy;</w:t>
      </w:r>
    </w:p>
    <w:p w14:paraId="310DDC9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if (e &gt;= 0)</w:t>
      </w:r>
    </w:p>
    <w:p w14:paraId="6B08661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{</w:t>
      </w:r>
    </w:p>
    <w:p w14:paraId="058DA93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    yy += tyy;</w:t>
      </w:r>
    </w:p>
    <w:p w14:paraId="7CAEEE4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    e -= 2 * dxx;</w:t>
      </w:r>
    </w:p>
    <w:p w14:paraId="38DCB78C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}</w:t>
      </w:r>
    </w:p>
    <w:p w14:paraId="150F8A1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//glVertex3i(xx, yy,zz);</w:t>
      </w:r>
    </w:p>
    <w:p w14:paraId="10F3371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setPixel(xx, yy,zz);</w:t>
      </w:r>
    </w:p>
    <w:p w14:paraId="6A73613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}</w:t>
      </w:r>
    </w:p>
    <w:p w14:paraId="4220C20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}</w:t>
      </w:r>
    </w:p>
    <w:p w14:paraId="65777B3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else {</w:t>
      </w:r>
    </w:p>
    <w:p w14:paraId="422B977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e = -dyy;</w:t>
      </w:r>
    </w:p>
    <w:p w14:paraId="626DE22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while (yy != yy11)</w:t>
      </w:r>
    </w:p>
    <w:p w14:paraId="2BFBB46A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{</w:t>
      </w:r>
    </w:p>
    <w:p w14:paraId="1391D7C8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yy += tyy;</w:t>
      </w:r>
    </w:p>
    <w:p w14:paraId="0E1400B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e += 2 * dxx;</w:t>
      </w:r>
    </w:p>
    <w:p w14:paraId="78317C9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if (e &gt;= 0)</w:t>
      </w:r>
    </w:p>
    <w:p w14:paraId="6050358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{</w:t>
      </w:r>
    </w:p>
    <w:p w14:paraId="58DB5A1C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    xx += txx;</w:t>
      </w:r>
    </w:p>
    <w:p w14:paraId="15CAEC2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    e -= 2 * dyy;</w:t>
      </w:r>
    </w:p>
    <w:p w14:paraId="349592E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}</w:t>
      </w:r>
    </w:p>
    <w:p w14:paraId="13DE5C76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glVertex3i(xx, yy,zz);</w:t>
      </w:r>
    </w:p>
    <w:p w14:paraId="24712C1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    setPixel(xx, yy,zz);</w:t>
      </w:r>
    </w:p>
    <w:p w14:paraId="61F6DB6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    }</w:t>
      </w:r>
    </w:p>
    <w:p w14:paraId="25CF25C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}</w:t>
      </w:r>
    </w:p>
    <w:p w14:paraId="42CAFE0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//glEnd();</w:t>
      </w:r>
    </w:p>
    <w:p w14:paraId="103FB9C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//glFlush();</w:t>
      </w:r>
    </w:p>
    <w:p w14:paraId="054D776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}</w:t>
      </w:r>
    </w:p>
    <w:p w14:paraId="01505C94">
      <w:pPr>
        <w:pStyle w:val="14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</w:p>
    <w:p w14:paraId="68EC62A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void DrawLine()//画线回调函数</w:t>
      </w:r>
    </w:p>
    <w:p w14:paraId="6C12665D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{</w:t>
      </w:r>
    </w:p>
    <w:p w14:paraId="2B2B94A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//glClear(GL_COLOR_BUFFER_BIT);//清除窗口显示内容</w:t>
      </w:r>
    </w:p>
    <w:p w14:paraId="049AF223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Begin(GL_POINTS);</w:t>
      </w:r>
    </w:p>
    <w:p w14:paraId="1BE725F7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Color3f(1, 0, 0);//设置画点的颜色</w:t>
      </w:r>
    </w:p>
    <w:p w14:paraId="52138751">
      <w:pPr>
        <w:pStyle w:val="14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</w:p>
    <w:p w14:paraId="25D57EC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20, 20, 20,-20,20,20,1);//xy面画线</w:t>
      </w:r>
    </w:p>
    <w:p w14:paraId="5A7B86F9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20, 20, 20,20,-20,20,1);</w:t>
      </w:r>
    </w:p>
    <w:p w14:paraId="7724DC4C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-20, -20, -20,-20,+20,-20,1);</w:t>
      </w:r>
    </w:p>
    <w:p w14:paraId="11F3D67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-20, -20, -20,20,-20,-20,1);</w:t>
      </w:r>
    </w:p>
    <w:p w14:paraId="1BAE07E4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20, 20, -20,20,-20,-20,1);</w:t>
      </w:r>
    </w:p>
    <w:p w14:paraId="088E8A51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20, 20, -20,-20,+20,-20,1);</w:t>
      </w:r>
    </w:p>
    <w:p w14:paraId="620FEC8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-20, -20, 20,-20,20,20,1);</w:t>
      </w:r>
    </w:p>
    <w:p w14:paraId="242948FE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-20, -20, 20,20,-20,20,1);</w:t>
      </w:r>
    </w:p>
    <w:p w14:paraId="12973839">
      <w:pPr>
        <w:pStyle w:val="12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   </w:t>
      </w:r>
    </w:p>
    <w:p w14:paraId="6856E6F0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20, 20, 20,20,20,-20,2);//xz面画线</w:t>
      </w:r>
    </w:p>
    <w:p w14:paraId="7058055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-20, 20, 20,-20,20,-20,2);</w:t>
      </w:r>
    </w:p>
    <w:p w14:paraId="35076715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-20, -20, 20,-20,-20,-20,2);</w:t>
      </w:r>
    </w:p>
    <w:p w14:paraId="6897DE6A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BresenhamLine(20, -20, 20,20,-20,-20,2);</w:t>
      </w:r>
    </w:p>
    <w:p w14:paraId="41D2381F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End();</w:t>
      </w:r>
    </w:p>
    <w:p w14:paraId="1D76F67B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    glFlush();</w:t>
      </w:r>
    </w:p>
    <w:p w14:paraId="41289882">
      <w:pPr>
        <w:pStyle w:val="13"/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sz w:val="18"/>
          <w:szCs w:val="18"/>
        </w:rPr>
      </w:pPr>
      <w:r>
        <w:rPr>
          <w:sz w:val="18"/>
          <w:szCs w:val="18"/>
        </w:rPr>
        <w:t>}</w:t>
      </w:r>
    </w:p>
    <w:p w14:paraId="3653A0BE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</w:p>
    <w:p w14:paraId="111144BC">
      <w:pPr>
        <w:pStyle w:val="3"/>
        <w:numPr>
          <w:ilvl w:val="0"/>
          <w:numId w:val="2"/>
        </w:numPr>
        <w:bidi w:val="0"/>
        <w:rPr>
          <w:rFonts w:hint="default"/>
          <w:lang w:val="en-US" w:eastAsia="zh-Hans"/>
        </w:rPr>
      </w:pPr>
      <w:r>
        <w:rPr>
          <w:rFonts w:hint="eastAsia"/>
          <w:lang w:val="en-US" w:eastAsia="zh-Hans"/>
        </w:rPr>
        <w:t>三维变换矩阵</w:t>
      </w:r>
    </w:p>
    <w:p w14:paraId="4678146E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void matrix4x4SetIdentity (Matrix4x4 matIdent4x4)//构建单位矩阵</w:t>
      </w:r>
    </w:p>
    <w:p w14:paraId="5CCCF61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{</w:t>
      </w:r>
    </w:p>
    <w:p w14:paraId="34EC46F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GLint row, col;</w:t>
      </w:r>
    </w:p>
    <w:p w14:paraId="516D9A5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09EE3C5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for (row = 0; row &lt; 4; row++)</w:t>
      </w:r>
    </w:p>
    <w:p w14:paraId="3BFCEF6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for (col = 0; col &lt; 4; col++)</w:t>
      </w:r>
    </w:p>
    <w:p w14:paraId="779FF02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      matIdent4x4 [row][col] = (row == col);</w:t>
      </w:r>
    </w:p>
    <w:p w14:paraId="1846413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}</w:t>
      </w:r>
    </w:p>
    <w:p w14:paraId="44CC26C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3E416CE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void matrix4x4PreMultiply (Matrix4x4 m1, Matrix4x4 m2)//矩阵计算</w:t>
      </w:r>
    </w:p>
    <w:p w14:paraId="7F6075E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{</w:t>
      </w:r>
    </w:p>
    <w:p w14:paraId="4902492A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GLint row, col;</w:t>
      </w:r>
    </w:p>
    <w:p w14:paraId="269DFBB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 matTemp;</w:t>
      </w:r>
    </w:p>
    <w:p w14:paraId="22EFF4F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16296EC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for (row = 0; row &lt; 4; row++)</w:t>
      </w:r>
    </w:p>
    <w:p w14:paraId="134DC73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for (col = 0; col &lt; 4 ; col++)</w:t>
      </w:r>
    </w:p>
    <w:p w14:paraId="43BE87D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      matTemp [row][col] = m1 [row][0] * m2 [0][col] + m1 [row][1] * m2 [1][col] + m1 [row][2] * m2 [2][col]+m1 [row][3] * m2 [3][col];</w:t>
      </w:r>
    </w:p>
    <w:p w14:paraId="0A6AA19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4721671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for (row = 0; row &lt; 4; row++)</w:t>
      </w:r>
    </w:p>
    <w:p w14:paraId="3F6CD319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for (col = 0; col &lt; 4; col++)</w:t>
      </w:r>
    </w:p>
    <w:p w14:paraId="5413C29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      m2 [row][col] = matTemp [row][col];</w:t>
      </w:r>
    </w:p>
    <w:p w14:paraId="2916FE4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}</w:t>
      </w:r>
    </w:p>
    <w:p w14:paraId="1C6A515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4F2296A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void translate3D (GLfloat tx, GLfloat ty, GLfloat tz)//平移矩阵</w:t>
      </w:r>
    </w:p>
    <w:p w14:paraId="75AF1419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{</w:t>
      </w:r>
    </w:p>
    <w:p w14:paraId="65E8106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 matTransl;</w:t>
      </w:r>
    </w:p>
    <w:p w14:paraId="4F80D3C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06B2D5C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//转换矩阵初始化为单位矩阵</w:t>
      </w:r>
    </w:p>
    <w:p w14:paraId="063580BA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SetIdentity (matTransl);</w:t>
      </w:r>
    </w:p>
    <w:p w14:paraId="44E2729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45CD80D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Transl [0][3] = tx;</w:t>
      </w:r>
    </w:p>
    <w:p w14:paraId="4E288F3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Transl [1][3] = ty;</w:t>
      </w:r>
    </w:p>
    <w:p w14:paraId="2A2FEB3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Transl [2][3] = tz;</w:t>
      </w:r>
    </w:p>
    <w:p w14:paraId="5237427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7D24AE3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//将 matTransl 与复合矩阵连接起来。</w:t>
      </w:r>
    </w:p>
    <w:p w14:paraId="327D4AD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PreMultiply (matTransl, matComposite);</w:t>
      </w:r>
    </w:p>
    <w:p w14:paraId="19DC66FD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}</w:t>
      </w:r>
    </w:p>
    <w:p w14:paraId="0C0EFE7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7CA5445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void rotate3D (wcPt3D pivotPt, GLfloat theta)//旋转矩阵*****</w:t>
      </w:r>
    </w:p>
    <w:p w14:paraId="1707C29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{</w:t>
      </w:r>
    </w:p>
    <w:p w14:paraId="035A1809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 matRot;</w:t>
      </w:r>
    </w:p>
    <w:p w14:paraId="763A4EF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66FE46AD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//将旋转矩阵初始化为单位矩阵。</w:t>
      </w:r>
    </w:p>
    <w:p w14:paraId="70AAB26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SetIdentity (matRot);</w:t>
      </w:r>
    </w:p>
    <w:p w14:paraId="06264E6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54CF416D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ot [0][0] = cos (theta);</w:t>
      </w:r>
    </w:p>
    <w:p w14:paraId="69FDC43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ot [0][1] = -sin (theta);</w:t>
      </w:r>
    </w:p>
    <w:p w14:paraId="02F073D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ot [0][2] = pivotPt.x * (1 - cos (theta)) +</w:t>
      </w:r>
    </w:p>
    <w:p w14:paraId="4DA4B64E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                  pivotPt.y * sin (theta);</w:t>
      </w:r>
    </w:p>
    <w:p w14:paraId="5AE0380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ot [1][0] = sin (theta);</w:t>
      </w:r>
    </w:p>
    <w:p w14:paraId="4530371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ot [1][1] = cos (theta);</w:t>
      </w:r>
    </w:p>
    <w:p w14:paraId="43E0D7CA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ot [1][2] = pivotPt.y * (1 - cos (theta)) -</w:t>
      </w:r>
    </w:p>
    <w:p w14:paraId="22FAAD5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                  pivotPt.x * sin (theta);</w:t>
      </w:r>
    </w:p>
    <w:p w14:paraId="0BCEB0B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25FBF3D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//将 matRot 与复合矩阵连接起来。</w:t>
      </w:r>
    </w:p>
    <w:p w14:paraId="6D54A5E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PreMultiply (matRot, matComposite);</w:t>
      </w:r>
    </w:p>
    <w:p w14:paraId="43860D2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}</w:t>
      </w:r>
    </w:p>
    <w:p w14:paraId="512161F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45BC61A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void scale3D (GLfloat sx, GLfloat sy, wcPt3D fixedPt)//缩放矩阵*****</w:t>
      </w:r>
    </w:p>
    <w:p w14:paraId="0310275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{</w:t>
      </w:r>
    </w:p>
    <w:p w14:paraId="7FE7B10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 matScale;</w:t>
      </w:r>
    </w:p>
    <w:p w14:paraId="4483AFB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607E853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SetIdentity (matScale);</w:t>
      </w:r>
    </w:p>
    <w:p w14:paraId="2B0CA7C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1FA01DB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Scale [0][0] = sx;</w:t>
      </w:r>
    </w:p>
    <w:p w14:paraId="59FBDDC9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Scale [0][2] = (1 - sx) * fixedPt.x;</w:t>
      </w:r>
    </w:p>
    <w:p w14:paraId="39FA5F3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Scale [1][1] = sy;</w:t>
      </w:r>
    </w:p>
    <w:p w14:paraId="4E1C5C7D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Scale [1][2] = (1 - sy) * fixedPt.y;</w:t>
      </w:r>
    </w:p>
    <w:p w14:paraId="35F7C3B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31BBB8A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matrix4x4PreMultiply (matScale, matComposite);</w:t>
      </w:r>
    </w:p>
    <w:p w14:paraId="4849DE8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}</w:t>
      </w:r>
    </w:p>
    <w:p w14:paraId="29E6F9DA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26BCD66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void transformVerts3D (GLint nVerts, wcPt3D * verts)//使用复合矩阵，计算转换后的坐标。******</w:t>
      </w:r>
    </w:p>
    <w:p w14:paraId="7C7F3CB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{</w:t>
      </w:r>
    </w:p>
    <w:p w14:paraId="229AA5B9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GLint k;</w:t>
      </w:r>
    </w:p>
    <w:p w14:paraId="6E5EFF5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GLfloat temp;</w:t>
      </w:r>
    </w:p>
    <w:p w14:paraId="62B048C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</w:p>
    <w:p w14:paraId="7A56717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for (k = 0; k &lt; nVerts; k++)</w:t>
      </w:r>
    </w:p>
    <w:p w14:paraId="34045F7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{</w:t>
      </w:r>
    </w:p>
    <w:p w14:paraId="4B7DF7DD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temp = matComposite [0][0] * verts [k].x + matComposite [0][1] *</w:t>
      </w:r>
    </w:p>
    <w:p w14:paraId="0EAD0EB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          verts [k].y + matComposite [0][2];</w:t>
      </w:r>
    </w:p>
    <w:p w14:paraId="2F7D9D7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verts [k].y = matComposite [1][0] * verts [k].x + matComposite [1][1] *</w:t>
      </w:r>
    </w:p>
    <w:p w14:paraId="6345B6B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            verts [k].y + matComposite [1][2];</w:t>
      </w:r>
    </w:p>
    <w:p w14:paraId="5538174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      verts [k].x = temp;</w:t>
      </w:r>
    </w:p>
    <w:p w14:paraId="22283F3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  }</w:t>
      </w:r>
    </w:p>
    <w:p w14:paraId="439988F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}</w:t>
      </w:r>
    </w:p>
    <w:p w14:paraId="5022833F">
      <w:pPr>
        <w:widowControl w:val="0"/>
        <w:numPr>
          <w:ilvl w:val="0"/>
          <w:numId w:val="0"/>
        </w:numPr>
        <w:jc w:val="both"/>
        <w:rPr>
          <w:rFonts w:hint="eastAsia" w:ascii="宋体"/>
          <w:lang w:val="en-US" w:eastAsia="zh-Hans"/>
        </w:rPr>
      </w:pPr>
    </w:p>
    <w:p w14:paraId="2F09BA20">
      <w:pPr>
        <w:pStyle w:val="3"/>
        <w:numPr>
          <w:ilvl w:val="0"/>
          <w:numId w:val="2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计算三维投影</w:t>
      </w:r>
    </w:p>
    <w:p w14:paraId="0C38C8C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void Calc3DPoint(void)</w:t>
      </w:r>
    </w:p>
    <w:p w14:paraId="2B7035D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{</w:t>
      </w:r>
    </w:p>
    <w:p w14:paraId="1466143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x  = (-1)*x;</w:t>
      </w:r>
    </w:p>
    <w:p w14:paraId="2B97A7B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xa = cr1*x - sr1*z;</w:t>
      </w:r>
    </w:p>
    <w:p w14:paraId="1842556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za = sr1*x + cr1*z;</w:t>
      </w:r>
    </w:p>
    <w:p w14:paraId="7799A0DD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</w:t>
      </w:r>
    </w:p>
    <w:p w14:paraId="12B323DE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x  = cr2*xa + sr2*y;</w:t>
      </w:r>
    </w:p>
    <w:p w14:paraId="38F4E3A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ya = cr2*y  - sr2*xa;</w:t>
      </w:r>
    </w:p>
    <w:p w14:paraId="1F30F1A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</w:t>
      </w:r>
    </w:p>
    <w:p w14:paraId="568E90D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z  = cr3*za - sr3*ya;</w:t>
      </w:r>
    </w:p>
    <w:p w14:paraId="6C058F9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y  = sr3*za + cr3*ya;</w:t>
      </w:r>
    </w:p>
    <w:p w14:paraId="0D4EE9B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</w:t>
      </w:r>
    </w:p>
    <w:p w14:paraId="5DAFBDD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x=x+mx; y=y+my; z=z+mz;</w:t>
      </w:r>
    </w:p>
    <w:p w14:paraId="5DEAB70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</w:t>
      </w:r>
    </w:p>
    <w:p w14:paraId="65B6027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sx = d*x/z;</w:t>
      </w:r>
    </w:p>
    <w:p w14:paraId="02096F3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sy = d*y/z;</w:t>
      </w:r>
    </w:p>
    <w:p w14:paraId="420BBB9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return;    </w:t>
      </w:r>
    </w:p>
    <w:p w14:paraId="77F5D2A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}</w:t>
      </w:r>
    </w:p>
    <w:p w14:paraId="2366E62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// 使用给定的参数逐个元素地构建透视投影矩阵并返回该矩阵。</w:t>
      </w:r>
    </w:p>
    <w:p w14:paraId="17C7DE1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get_projection_matrix(float eye_fov, float aspect_ratio,</w:t>
      </w:r>
    </w:p>
    <w:p w14:paraId="710A18D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float zNear, float zFar)</w:t>
      </w:r>
    </w:p>
    <w:p w14:paraId="5662AFB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{</w:t>
      </w:r>
    </w:p>
    <w:p w14:paraId="2C3C29F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Eigen::Matrix4f projection = Eigen::Matrix4f::Identity();</w:t>
      </w:r>
    </w:p>
    <w:p w14:paraId="0E4CCA5E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</w:p>
    <w:p w14:paraId="511726CA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//M persp-&gt;ortho,透视投影转换为正交投影</w:t>
      </w:r>
    </w:p>
    <w:p w14:paraId="42C0C6F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persp2ortho = Eigen::Matrix4f::Identity();</w:t>
      </w:r>
    </w:p>
    <w:p w14:paraId="030D0CC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persp2ortho &lt;&lt; zNear, 0, 0, 0,</w:t>
      </w:r>
    </w:p>
    <w:p w14:paraId="1632A7AE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zNear, 0, 0,</w:t>
      </w:r>
    </w:p>
    <w:p w14:paraId="12AD87CA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0, zNear + zFar, -(zNear * zFar),</w:t>
      </w:r>
    </w:p>
    <w:p w14:paraId="25F167E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0, 1, 0;</w:t>
      </w:r>
    </w:p>
    <w:p w14:paraId="275332F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</w:p>
    <w:p w14:paraId="502B3AA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//M ortho</w:t>
      </w:r>
    </w:p>
    <w:p w14:paraId="755FFCA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Eigen::Matrix4f ortho = Eigen::Matrix4f::Identity();</w:t>
      </w:r>
    </w:p>
    <w:p w14:paraId="42965B9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Eigen::Matrix4f scale = Eigen::Matrix4f::Identity();</w:t>
      </w:r>
    </w:p>
    <w:p w14:paraId="7FC4B238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Eigen::Matrix4f transformation = Eigen::Matrix4f::Identity();</w:t>
      </w:r>
    </w:p>
    <w:p w14:paraId="415BA8B0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// t means top, b means bottom,l means left,r means right.</w:t>
      </w:r>
    </w:p>
    <w:p w14:paraId="3EE6EFD4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float t = tanf(eye_fov / 2) * abs(zNear);</w:t>
      </w:r>
    </w:p>
    <w:p w14:paraId="27C012D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float b = -t;</w:t>
      </w:r>
    </w:p>
    <w:p w14:paraId="0298106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float r = aspect_ratio * t;</w:t>
      </w:r>
    </w:p>
    <w:p w14:paraId="2114160E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float l = -r;</w:t>
      </w:r>
    </w:p>
    <w:p w14:paraId="78A4455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</w:p>
    <w:p w14:paraId="756B1EF5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// scale矩阵，将原图形缩放为标准长度为2的立方体</w:t>
      </w:r>
    </w:p>
    <w:p w14:paraId="1F37D6A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scale &lt;&lt; 2 / (r - l), 0, 0, 0,</w:t>
      </w:r>
    </w:p>
    <w:p w14:paraId="4D55F3B2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2 / (t - b), 0, 0,</w:t>
      </w:r>
    </w:p>
    <w:p w14:paraId="59B81D9B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0, 2 / (zNear - zFar), 0,</w:t>
      </w:r>
    </w:p>
    <w:p w14:paraId="6602D8BC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0, 0, 1;</w:t>
      </w:r>
    </w:p>
    <w:p w14:paraId="433AE5A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// 将立方体的中心移至源点</w:t>
      </w:r>
    </w:p>
    <w:p w14:paraId="064772AF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transformation &lt;&lt; 1, 0, 0, -((r + l) / 2),</w:t>
      </w:r>
    </w:p>
    <w:p w14:paraId="379032E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1, 0, -((t + b) / 2),</w:t>
      </w:r>
    </w:p>
    <w:p w14:paraId="649FEE86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0, 1, -((zNear + zFar) / 2),</w:t>
      </w:r>
    </w:p>
    <w:p w14:paraId="3349E0A7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    0, 0, 0, 1;</w:t>
      </w:r>
    </w:p>
    <w:p w14:paraId="42B9AC2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ortho = scale * transformation;</w:t>
      </w:r>
    </w:p>
    <w:p w14:paraId="753F90F9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projection = ortho * persp2ortho;</w:t>
      </w:r>
    </w:p>
    <w:p w14:paraId="329B8FC3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 xml:space="preserve">    return projection;</w:t>
      </w:r>
    </w:p>
    <w:p w14:paraId="09808251">
      <w:pPr>
        <w:pStyle w:val="7"/>
        <w:keepNext w:val="0"/>
        <w:keepLines w:val="0"/>
        <w:pageBreakBefore w:val="0"/>
        <w:widowControl/>
        <w:suppressLineNumbers w:val="0"/>
        <w:shd w:val="clear" w:fill="FFF6ED"/>
        <w:kinsoku/>
        <w:wordWrap/>
        <w:overflowPunct/>
        <w:topLinePunct w:val="0"/>
        <w:autoSpaceDE/>
        <w:autoSpaceDN/>
        <w:bidi w:val="0"/>
        <w:adjustRightInd/>
        <w:snapToGrid/>
        <w:spacing w:before="0" w:beforeAutospacing="0" w:after="0" w:afterAutospacing="0" w:line="240" w:lineRule="atLeast"/>
        <w:ind w:left="0" w:right="0"/>
        <w:jc w:val="left"/>
        <w:textAlignment w:val="auto"/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Hans" w:bidi="ar"/>
        </w:rPr>
        <w:t>}</w:t>
      </w:r>
    </w:p>
    <w:p w14:paraId="223FD569">
      <w:pPr>
        <w:widowControl w:val="0"/>
        <w:numPr>
          <w:ilvl w:val="0"/>
          <w:numId w:val="0"/>
        </w:numPr>
        <w:ind w:leftChars="0"/>
        <w:jc w:val="both"/>
        <w:rPr>
          <w:rFonts w:hint="default" w:ascii="宋体"/>
          <w:lang w:val="en-US" w:eastAsia="zh-Hans"/>
        </w:rPr>
      </w:pPr>
    </w:p>
    <w:p w14:paraId="7AEEE2B6">
      <w:pPr>
        <w:pStyle w:val="3"/>
        <w:numPr>
          <w:ilvl w:val="0"/>
          <w:numId w:val="2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鼠标键盘响应函数</w:t>
      </w:r>
    </w:p>
    <w:p w14:paraId="140F9491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// 鼠标事件</w:t>
      </w:r>
    </w:p>
    <w:p w14:paraId="2B7D54D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voi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Fonts w:hint="default" w:ascii="menlo" w:hAnsi="menlo" w:eastAsia="menlo" w:cs="menlo"/>
          <w:color w:val="0F68A0"/>
          <w:kern w:val="0"/>
          <w:sz w:val="18"/>
          <w:szCs w:val="18"/>
          <w:lang w:val="en-US" w:eastAsia="zh-CN" w:bidi="ar"/>
        </w:rPr>
        <w:t>mou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(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button,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state,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x,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y) {</w:t>
      </w:r>
    </w:p>
    <w:p w14:paraId="28BD5DC7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(button == </w:t>
      </w:r>
      <w:r>
        <w:rPr>
          <w:rFonts w:hint="default" w:ascii="menlo" w:hAnsi="menlo" w:eastAsia="menlo" w:cs="menlo"/>
          <w:color w:val="643820"/>
          <w:kern w:val="0"/>
          <w:sz w:val="18"/>
          <w:szCs w:val="18"/>
          <w:lang w:val="en-US" w:eastAsia="zh-CN" w:bidi="ar"/>
        </w:rPr>
        <w:t>GLUT_LEFT_BUTTO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amp;&amp; state == </w:t>
      </w:r>
      <w:r>
        <w:rPr>
          <w:rFonts w:hint="default" w:ascii="menlo" w:hAnsi="menlo" w:eastAsia="menlo" w:cs="menlo"/>
          <w:color w:val="643820"/>
          <w:kern w:val="0"/>
          <w:sz w:val="18"/>
          <w:szCs w:val="18"/>
          <w:lang w:val="en-US" w:eastAsia="zh-CN" w:bidi="ar"/>
        </w:rPr>
        <w:t>GLUT_DOW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) {</w:t>
      </w:r>
    </w:p>
    <w:p w14:paraId="1D162C1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mouseDow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=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tru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273AD338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xdif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= x -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yro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770A0A1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ydif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= -y +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xro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73A7EA26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900A0"/>
          <w:kern w:val="0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Fonts w:hint="default" w:ascii="menlo" w:hAnsi="menlo" w:eastAsia="menlo" w:cs="menlo"/>
          <w:color w:val="6C36A9"/>
          <w:kern w:val="0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C41A16"/>
          <w:kern w:val="0"/>
          <w:sz w:val="18"/>
          <w:szCs w:val="18"/>
          <w:lang w:val="en-US" w:eastAsia="zh-CN" w:bidi="ar"/>
        </w:rPr>
        <w:t>"xdiff: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xdif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C41A16"/>
          <w:kern w:val="0"/>
          <w:sz w:val="18"/>
          <w:szCs w:val="18"/>
          <w:lang w:val="en-US" w:eastAsia="zh-CN" w:bidi="ar"/>
        </w:rPr>
        <w:t>"\tydiff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ydif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3900A0"/>
          <w:kern w:val="0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Fonts w:hint="default" w:ascii="menlo" w:hAnsi="menlo" w:eastAsia="menlo" w:cs="menlo"/>
          <w:color w:val="6C36A9"/>
          <w:kern w:val="0"/>
          <w:sz w:val="18"/>
          <w:szCs w:val="18"/>
          <w:lang w:val="en-US" w:eastAsia="zh-CN" w:bidi="ar"/>
        </w:rPr>
        <w:t>endl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05E03FF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    }</w:t>
      </w:r>
    </w:p>
    <w:p w14:paraId="5D9C3A93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else</w:t>
      </w:r>
    </w:p>
    <w:p w14:paraId="7640CBB0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mouseDow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=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fal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42F545DA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}</w:t>
      </w:r>
    </w:p>
    <w:p w14:paraId="5AC9A79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</w:p>
    <w:p w14:paraId="2A59D1F8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// 鼠标移动事件</w:t>
      </w:r>
    </w:p>
    <w:p w14:paraId="0219AE73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voi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Fonts w:hint="default" w:ascii="menlo" w:hAnsi="menlo" w:eastAsia="menlo" w:cs="menlo"/>
          <w:color w:val="0F68A0"/>
          <w:kern w:val="0"/>
          <w:sz w:val="18"/>
          <w:szCs w:val="18"/>
          <w:lang w:val="en-US" w:eastAsia="zh-CN" w:bidi="ar"/>
        </w:rPr>
        <w:t>mouseMotio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(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x,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y) {</w:t>
      </w:r>
    </w:p>
    <w:p w14:paraId="0A584D6C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i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(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mouseDow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) {</w:t>
      </w:r>
    </w:p>
    <w:p w14:paraId="25B4BDFD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yro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= x -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xdif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50D817B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xro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= y +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ydiff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5A2C6FA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3900A0"/>
          <w:kern w:val="0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Fonts w:hint="default" w:ascii="menlo" w:hAnsi="menlo" w:eastAsia="menlo" w:cs="menlo"/>
          <w:color w:val="6C36A9"/>
          <w:kern w:val="0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C41A16"/>
          <w:kern w:val="0"/>
          <w:sz w:val="18"/>
          <w:szCs w:val="18"/>
          <w:lang w:val="en-US" w:eastAsia="zh-CN" w:bidi="ar"/>
        </w:rPr>
        <w:t>"yrot: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yro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C41A16"/>
          <w:kern w:val="0"/>
          <w:sz w:val="18"/>
          <w:szCs w:val="18"/>
          <w:lang w:val="en-US" w:eastAsia="zh-CN" w:bidi="ar"/>
        </w:rPr>
        <w:t>"\txrot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xro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Fonts w:hint="default" w:ascii="menlo" w:hAnsi="menlo" w:eastAsia="menlo" w:cs="menlo"/>
          <w:color w:val="3900A0"/>
          <w:kern w:val="0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Fonts w:hint="default" w:ascii="menlo" w:hAnsi="menlo" w:eastAsia="menlo" w:cs="menlo"/>
          <w:color w:val="6C36A9"/>
          <w:kern w:val="0"/>
          <w:sz w:val="18"/>
          <w:szCs w:val="18"/>
          <w:lang w:val="en-US" w:eastAsia="zh-CN" w:bidi="ar"/>
        </w:rPr>
        <w:t>endl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74D5830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</w:p>
    <w:p w14:paraId="1ABF4220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6C36A9"/>
          <w:kern w:val="0"/>
          <w:sz w:val="18"/>
          <w:szCs w:val="18"/>
          <w:lang w:val="en-US" w:eastAsia="zh-CN" w:bidi="ar"/>
        </w:rPr>
        <w:t>        glutPostRedisplay();</w:t>
      </w:r>
    </w:p>
    <w:p w14:paraId="004CE6B1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    }</w:t>
      </w:r>
    </w:p>
    <w:p w14:paraId="596A8CB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}</w:t>
      </w:r>
    </w:p>
    <w:p w14:paraId="30072AD7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3900A0"/>
          <w:kern w:val="0"/>
          <w:sz w:val="18"/>
          <w:szCs w:val="18"/>
          <w:lang w:val="en-US" w:eastAsia="zh-CN" w:bidi="ar"/>
        </w:rPr>
        <w:t>GLenum</w:t>
      </w: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 xml:space="preserve"> fillMode = </w:t>
      </w:r>
      <w:r>
        <w:rPr>
          <w:rFonts w:hint="default" w:ascii="menlo" w:hAnsi="menlo" w:eastAsia="menlo" w:cs="menlo"/>
          <w:color w:val="643820"/>
          <w:kern w:val="0"/>
          <w:sz w:val="18"/>
          <w:szCs w:val="18"/>
          <w:lang w:val="en-US" w:eastAsia="zh-CN" w:bidi="ar"/>
        </w:rPr>
        <w:t>GL_SMOOTH</w:t>
      </w:r>
      <w:r>
        <w:rPr>
          <w:rFonts w:hint="default"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;  // Initial polygon fill: color interpolation.</w:t>
      </w:r>
    </w:p>
    <w:p w14:paraId="7CA2F71C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</w:p>
    <w:p w14:paraId="341D20DC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voi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Fonts w:hint="default" w:ascii="menlo" w:hAnsi="menlo" w:eastAsia="menlo" w:cs="menlo"/>
          <w:color w:val="0F68A0"/>
          <w:kern w:val="0"/>
          <w:sz w:val="18"/>
          <w:szCs w:val="18"/>
          <w:lang w:val="en-US" w:eastAsia="zh-CN" w:bidi="ar"/>
        </w:rPr>
        <w:t>fillOptio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(</w:t>
      </w:r>
      <w:r>
        <w:rPr>
          <w:rFonts w:hint="default" w:ascii="menlo" w:hAnsi="menlo" w:eastAsia="menlo" w:cs="menlo"/>
          <w:color w:val="3900A0"/>
          <w:kern w:val="0"/>
          <w:sz w:val="18"/>
          <w:szCs w:val="18"/>
          <w:lang w:val="en-US" w:eastAsia="zh-CN" w:bidi="ar"/>
        </w:rPr>
        <w:t>GLin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selectedOption)</w:t>
      </w:r>
    </w:p>
    <w:p w14:paraId="0E5F3D5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{</w:t>
      </w:r>
    </w:p>
    <w:p w14:paraId="790867CD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switch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(selectedOption) {</w:t>
      </w:r>
    </w:p>
    <w:p w14:paraId="0674167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24"/>
          <w:rFonts w:ascii="menlo" w:hAnsi="menlo" w:eastAsia="menlo" w:cs="menlo"/>
          <w:sz w:val="18"/>
          <w:szCs w:val="18"/>
          <w:lang w:val="en-US" w:eastAsia="zh-CN" w:bidi="ar"/>
        </w:rPr>
        <w:t>1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: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display1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();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784D1F4D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24"/>
          <w:rFonts w:ascii="menlo" w:hAnsi="menlo" w:eastAsia="menlo" w:cs="menlo"/>
          <w:sz w:val="18"/>
          <w:szCs w:val="18"/>
          <w:lang w:val="en-US" w:eastAsia="zh-CN" w:bidi="ar"/>
        </w:rPr>
        <w:t>2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: 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display2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();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4D2A4B3C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24"/>
          <w:rFonts w:ascii="menlo" w:hAnsi="menlo" w:eastAsia="menlo" w:cs="menlo"/>
          <w:sz w:val="18"/>
          <w:szCs w:val="18"/>
          <w:lang w:val="en-US" w:eastAsia="zh-CN" w:bidi="ar"/>
        </w:rPr>
        <w:t>3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: </w:t>
      </w:r>
      <w:r>
        <w:rPr>
          <w:rFonts w:hint="default" w:ascii="menlo" w:hAnsi="menlo" w:eastAsia="menlo" w:cs="menlo"/>
          <w:color w:val="326D74"/>
          <w:kern w:val="0"/>
          <w:sz w:val="18"/>
          <w:szCs w:val="18"/>
          <w:lang w:val="en-US" w:eastAsia="zh-CN" w:bidi="ar"/>
        </w:rPr>
        <w:t>display3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();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11DD7718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   }</w:t>
      </w:r>
    </w:p>
    <w:p w14:paraId="64FF7D1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6C36A9"/>
          <w:kern w:val="0"/>
          <w:sz w:val="18"/>
          <w:szCs w:val="18"/>
          <w:lang w:val="en-US" w:eastAsia="zh-CN" w:bidi="ar"/>
        </w:rPr>
        <w:t>   glutPostRedisplay ( );</w:t>
      </w:r>
    </w:p>
    <w:p w14:paraId="491EAF4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}</w:t>
      </w:r>
    </w:p>
    <w:p w14:paraId="01B5E090">
      <w:pPr>
        <w:rPr>
          <w:rFonts w:hint="eastAsia"/>
          <w:lang w:val="en-US" w:eastAsia="zh-Hans"/>
        </w:rPr>
      </w:pPr>
    </w:p>
    <w:p w14:paraId="70BCCE93">
      <w:pPr>
        <w:rPr>
          <w:rFonts w:hint="eastAsia"/>
          <w:lang w:val="en-US" w:eastAsia="zh-Hans"/>
        </w:rPr>
      </w:pPr>
    </w:p>
    <w:p w14:paraId="38B08906">
      <w:pPr>
        <w:pStyle w:val="3"/>
        <w:numPr>
          <w:ilvl w:val="0"/>
          <w:numId w:val="2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菜单函数</w:t>
      </w:r>
    </w:p>
    <w:p w14:paraId="0AC37506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//定义主菜单</w:t>
      </w:r>
    </w:p>
    <w:p w14:paraId="4348AB56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voi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Fonts w:hint="default" w:ascii="menlo" w:hAnsi="menlo" w:eastAsia="menlo" w:cs="menlo"/>
          <w:color w:val="0F68A0"/>
          <w:kern w:val="0"/>
          <w:sz w:val="18"/>
          <w:szCs w:val="18"/>
          <w:lang w:val="en-US" w:eastAsia="zh-CN" w:bidi="ar"/>
        </w:rPr>
        <w:t>Menu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(){</w:t>
      </w:r>
    </w:p>
    <w:p w14:paraId="796B614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ool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opt =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tru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;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是否循环的一个标志</w:t>
      </w:r>
    </w:p>
    <w:p w14:paraId="5C845ED6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whil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(opt ==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tru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) {</w:t>
      </w:r>
    </w:p>
    <w:p w14:paraId="0216331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</w:p>
    <w:p w14:paraId="05C43FD1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菜单列表</w:t>
      </w:r>
    </w:p>
    <w:p w14:paraId="5650CC59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n\t\t*********\n"</w:t>
      </w:r>
      <w:r>
        <w:rPr>
          <w:rStyle w:val="22"/>
          <w:sz w:val="18"/>
          <w:szCs w:val="18"/>
        </w:rPr>
        <w:t>;</w:t>
      </w:r>
    </w:p>
    <w:p w14:paraId="48DB46D5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t\t* 1. 斜二测投影  *\n"</w:t>
      </w:r>
      <w:r>
        <w:rPr>
          <w:rStyle w:val="22"/>
          <w:sz w:val="18"/>
          <w:szCs w:val="18"/>
        </w:rPr>
        <w:t>;</w:t>
      </w:r>
    </w:p>
    <w:p w14:paraId="31550A58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t\t* 2. 正投影     *\n"</w:t>
      </w:r>
      <w:r>
        <w:rPr>
          <w:rStyle w:val="22"/>
          <w:sz w:val="18"/>
          <w:szCs w:val="18"/>
        </w:rPr>
        <w:t>;</w:t>
      </w:r>
    </w:p>
    <w:p w14:paraId="543A09F5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t\t* 3. 斜等轴投影   *\n"</w:t>
      </w:r>
      <w:r>
        <w:rPr>
          <w:rStyle w:val="22"/>
          <w:sz w:val="18"/>
          <w:szCs w:val="18"/>
        </w:rPr>
        <w:t>;</w:t>
      </w:r>
    </w:p>
    <w:p w14:paraId="5231A92C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t\t* 4. 退出       *\n"</w:t>
      </w:r>
      <w:r>
        <w:rPr>
          <w:rStyle w:val="22"/>
          <w:sz w:val="18"/>
          <w:szCs w:val="18"/>
        </w:rPr>
        <w:t>;</w:t>
      </w:r>
    </w:p>
    <w:p w14:paraId="55C501A0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t\t*********\n"</w:t>
      </w:r>
      <w:r>
        <w:rPr>
          <w:rStyle w:val="22"/>
          <w:sz w:val="18"/>
          <w:szCs w:val="18"/>
        </w:rPr>
        <w:t>;</w:t>
      </w:r>
    </w:p>
    <w:p w14:paraId="4548757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</w:p>
    <w:p w14:paraId="283271B8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接收输入选择</w:t>
      </w:r>
    </w:p>
    <w:p w14:paraId="7EDBFCA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Style w:val="21"/>
          <w:rFonts w:ascii="menlo" w:hAnsi="menlo" w:eastAsia="menlo" w:cs="menlo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Style w:val="23"/>
          <w:rFonts w:ascii="menlo" w:hAnsi="menlo" w:eastAsia="menlo" w:cs="menlo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Style w:val="19"/>
          <w:rFonts w:ascii="menlo" w:hAnsi="menlo" w:eastAsia="menlo" w:cs="menlo"/>
          <w:sz w:val="18"/>
          <w:szCs w:val="18"/>
          <w:lang w:val="en-US" w:eastAsia="zh-CN" w:bidi="ar"/>
        </w:rPr>
        <w:t>"\t\t选择：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747736A6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har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x;</w:t>
      </w:r>
    </w:p>
    <w:p w14:paraId="4AEB217B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Style w:val="21"/>
          <w:rFonts w:ascii="menlo" w:hAnsi="menlo" w:eastAsia="menlo" w:cs="menlo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Style w:val="23"/>
          <w:rFonts w:ascii="menlo" w:hAnsi="menlo" w:eastAsia="menlo" w:cs="menlo"/>
          <w:sz w:val="18"/>
          <w:szCs w:val="18"/>
          <w:lang w:val="en-US" w:eastAsia="zh-CN" w:bidi="ar"/>
        </w:rPr>
        <w:t>cin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gt;&gt; x;</w:t>
      </w:r>
    </w:p>
    <w:p w14:paraId="3C1E208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</w:p>
    <w:p w14:paraId="66A442BC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ascii="menlo" w:hAnsi="menlo" w:eastAsia="menlo" w:cs="menlo"/>
          <w:color w:val="5D6C79"/>
          <w:kern w:val="0"/>
          <w:sz w:val="18"/>
          <w:szCs w:val="18"/>
          <w:lang w:val="en-US" w:eastAsia="zh-CN" w:bidi="ar"/>
        </w:rPr>
        <w:t>        //判断用户的选择</w:t>
      </w:r>
    </w:p>
    <w:p w14:paraId="021C4F1B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switch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(x) {</w:t>
      </w:r>
    </w:p>
    <w:p w14:paraId="629C42F5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18"/>
          <w:rFonts w:ascii="menlo" w:hAnsi="menlo" w:eastAsia="menlo" w:cs="menlo"/>
          <w:sz w:val="18"/>
          <w:szCs w:val="18"/>
          <w:lang w:val="en-US" w:eastAsia="zh-CN" w:bidi="ar"/>
        </w:rPr>
        <w:t>'1'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</w:t>
      </w:r>
    </w:p>
    <w:p w14:paraId="3CFDB47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Style w:val="21"/>
          <w:rFonts w:ascii="menlo" w:hAnsi="menlo" w:eastAsia="menlo" w:cs="menlo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Style w:val="23"/>
          <w:rFonts w:ascii="menlo" w:hAnsi="menlo" w:eastAsia="menlo" w:cs="menlo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Style w:val="19"/>
          <w:rFonts w:ascii="menlo" w:hAnsi="menlo" w:eastAsia="menlo" w:cs="menlo"/>
          <w:sz w:val="18"/>
          <w:szCs w:val="18"/>
          <w:lang w:val="en-US" w:eastAsia="zh-CN" w:bidi="ar"/>
        </w:rPr>
        <w:t>"\n\t\t你选择了1\n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102781B4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Two-measurement();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小目录</w:t>
      </w:r>
    </w:p>
    <w:p w14:paraId="3681A66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2BFBB12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18"/>
          <w:rFonts w:ascii="menlo" w:hAnsi="menlo" w:eastAsia="menlo" w:cs="menlo"/>
          <w:sz w:val="18"/>
          <w:szCs w:val="18"/>
          <w:lang w:val="en-US" w:eastAsia="zh-CN" w:bidi="ar"/>
        </w:rPr>
        <w:t>'2'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</w:t>
      </w:r>
    </w:p>
    <w:p w14:paraId="69D854B0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Style w:val="21"/>
          <w:rFonts w:ascii="menlo" w:hAnsi="menlo" w:eastAsia="menlo" w:cs="menlo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Style w:val="23"/>
          <w:rFonts w:ascii="menlo" w:hAnsi="menlo" w:eastAsia="menlo" w:cs="menlo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Style w:val="19"/>
          <w:rFonts w:ascii="menlo" w:hAnsi="menlo" w:eastAsia="menlo" w:cs="menlo"/>
          <w:sz w:val="18"/>
          <w:szCs w:val="18"/>
          <w:lang w:val="en-US" w:eastAsia="zh-CN" w:bidi="ar"/>
        </w:rPr>
        <w:t>"\n\t\t你选择了2\n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4A30997C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orthographic();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小目录</w:t>
      </w:r>
    </w:p>
    <w:p w14:paraId="14A2F122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7A6E6F20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18"/>
          <w:rFonts w:ascii="menlo" w:hAnsi="menlo" w:eastAsia="menlo" w:cs="menlo"/>
          <w:sz w:val="18"/>
          <w:szCs w:val="18"/>
          <w:lang w:val="en-US" w:eastAsia="zh-CN" w:bidi="ar"/>
        </w:rPr>
        <w:t>'3'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</w:t>
      </w:r>
    </w:p>
    <w:p w14:paraId="32CF995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Style w:val="21"/>
          <w:rFonts w:ascii="menlo" w:hAnsi="menlo" w:eastAsia="menlo" w:cs="menlo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Style w:val="23"/>
          <w:rFonts w:ascii="menlo" w:hAnsi="menlo" w:eastAsia="menlo" w:cs="menlo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Style w:val="19"/>
          <w:rFonts w:ascii="menlo" w:hAnsi="menlo" w:eastAsia="menlo" w:cs="menlo"/>
          <w:sz w:val="18"/>
          <w:szCs w:val="18"/>
          <w:lang w:val="en-US" w:eastAsia="zh-CN" w:bidi="ar"/>
        </w:rPr>
        <w:t>"\n\t\t你选择了3\n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5A5FD36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Equiaxial();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小目录</w:t>
      </w:r>
    </w:p>
    <w:p w14:paraId="4B4391CB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607C32BA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case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</w:t>
      </w:r>
      <w:r>
        <w:rPr>
          <w:rStyle w:val="18"/>
          <w:rFonts w:ascii="menlo" w:hAnsi="menlo" w:eastAsia="menlo" w:cs="menlo"/>
          <w:sz w:val="18"/>
          <w:szCs w:val="18"/>
          <w:lang w:val="en-US" w:eastAsia="zh-CN" w:bidi="ar"/>
        </w:rPr>
        <w:t>'4'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</w:t>
      </w:r>
    </w:p>
    <w:p w14:paraId="0993473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Style w:val="21"/>
          <w:rFonts w:ascii="menlo" w:hAnsi="menlo" w:eastAsia="menlo" w:cs="menlo"/>
          <w:sz w:val="18"/>
          <w:szCs w:val="18"/>
          <w:lang w:val="en-US" w:eastAsia="zh-CN" w:bidi="ar"/>
        </w:rPr>
        <w:t>std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:</w:t>
      </w:r>
      <w:r>
        <w:rPr>
          <w:rStyle w:val="23"/>
          <w:rFonts w:ascii="menlo" w:hAnsi="menlo" w:eastAsia="menlo" w:cs="menlo"/>
          <w:sz w:val="18"/>
          <w:szCs w:val="18"/>
          <w:lang w:val="en-US" w:eastAsia="zh-CN" w:bidi="ar"/>
        </w:rPr>
        <w:t>cou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 &lt;&lt; </w:t>
      </w:r>
      <w:r>
        <w:rPr>
          <w:rStyle w:val="19"/>
          <w:rFonts w:ascii="menlo" w:hAnsi="menlo" w:eastAsia="menlo" w:cs="menlo"/>
          <w:sz w:val="18"/>
          <w:szCs w:val="18"/>
          <w:lang w:val="en-US" w:eastAsia="zh-CN" w:bidi="ar"/>
        </w:rPr>
        <w:t>"\n\t\t你选择了4\n"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2BAA85A7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exit();        </w:t>
      </w:r>
      <w:r>
        <w:rPr>
          <w:rStyle w:val="17"/>
          <w:rFonts w:ascii="menlo" w:hAnsi="menlo" w:eastAsia="menlo" w:cs="menlo"/>
          <w:sz w:val="18"/>
          <w:szCs w:val="18"/>
          <w:lang w:val="en-US" w:eastAsia="zh-CN" w:bidi="ar"/>
        </w:rPr>
        <w:t>//小目录</w:t>
      </w:r>
    </w:p>
    <w:p w14:paraId="2EBACA1F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0416DC10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default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:</w:t>
      </w:r>
    </w:p>
    <w:p w14:paraId="67A7351A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    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n\t\t输入非法，请重新选择!\n"</w:t>
      </w:r>
      <w:r>
        <w:rPr>
          <w:rStyle w:val="22"/>
          <w:sz w:val="18"/>
          <w:szCs w:val="18"/>
        </w:rPr>
        <w:t>;</w:t>
      </w:r>
    </w:p>
    <w:p w14:paraId="5939BD63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 xml:space="preserve">            </w:t>
      </w:r>
      <w:r>
        <w:rPr>
          <w:rFonts w:hint="default" w:ascii="menlo" w:hAnsi="menlo" w:eastAsia="menlo" w:cs="menlo"/>
          <w:color w:val="9B2393"/>
          <w:kern w:val="0"/>
          <w:sz w:val="18"/>
          <w:szCs w:val="18"/>
          <w:lang w:val="en-US" w:eastAsia="zh-CN" w:bidi="ar"/>
        </w:rPr>
        <w:t>break</w:t>
      </w: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;</w:t>
      </w:r>
    </w:p>
    <w:p w14:paraId="3CD33A19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        }</w:t>
      </w:r>
    </w:p>
    <w:p w14:paraId="3DD7C974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    }</w:t>
      </w:r>
    </w:p>
    <w:p w14:paraId="771BC335">
      <w:pPr>
        <w:pStyle w:val="20"/>
        <w:keepNext w:val="0"/>
        <w:keepLines w:val="0"/>
        <w:widowControl/>
        <w:suppressLineNumbers w:val="0"/>
        <w:rPr>
          <w:sz w:val="18"/>
          <w:szCs w:val="18"/>
        </w:rPr>
      </w:pPr>
      <w:r>
        <w:rPr>
          <w:sz w:val="18"/>
          <w:szCs w:val="18"/>
        </w:rPr>
        <w:t xml:space="preserve">    </w:t>
      </w:r>
      <w:r>
        <w:rPr>
          <w:rStyle w:val="21"/>
          <w:sz w:val="18"/>
          <w:szCs w:val="18"/>
        </w:rPr>
        <w:t>std</w:t>
      </w:r>
      <w:r>
        <w:rPr>
          <w:rStyle w:val="22"/>
          <w:sz w:val="18"/>
          <w:szCs w:val="18"/>
        </w:rPr>
        <w:t>::</w:t>
      </w:r>
      <w:r>
        <w:rPr>
          <w:rStyle w:val="23"/>
          <w:sz w:val="18"/>
          <w:szCs w:val="18"/>
        </w:rPr>
        <w:t>cout</w:t>
      </w:r>
      <w:r>
        <w:rPr>
          <w:rStyle w:val="22"/>
          <w:sz w:val="18"/>
          <w:szCs w:val="18"/>
        </w:rPr>
        <w:t xml:space="preserve"> &lt;&lt; </w:t>
      </w:r>
      <w:r>
        <w:rPr>
          <w:sz w:val="18"/>
          <w:szCs w:val="18"/>
        </w:rPr>
        <w:t>"\n\t\t菜单已退出!\n"</w:t>
      </w:r>
      <w:r>
        <w:rPr>
          <w:rStyle w:val="22"/>
          <w:sz w:val="18"/>
          <w:szCs w:val="18"/>
        </w:rPr>
        <w:t>;</w:t>
      </w:r>
    </w:p>
    <w:p w14:paraId="2ED5E171">
      <w:pPr>
        <w:pStyle w:val="7"/>
        <w:keepNext w:val="0"/>
        <w:keepLines w:val="0"/>
        <w:widowControl/>
        <w:suppressLineNumbers w:val="0"/>
        <w:shd w:val="clear" w:fill="FFF6ED"/>
        <w:spacing w:before="0" w:beforeAutospacing="0" w:after="0" w:afterAutospacing="0"/>
        <w:ind w:left="0" w:right="0"/>
        <w:jc w:val="left"/>
        <w:rPr>
          <w:sz w:val="18"/>
          <w:szCs w:val="16"/>
        </w:rPr>
      </w:pPr>
      <w:r>
        <w:rPr>
          <w:rFonts w:hint="default" w:ascii="menlo" w:hAnsi="menlo" w:eastAsia="menlo" w:cs="menlo"/>
          <w:color w:val="000000"/>
          <w:kern w:val="0"/>
          <w:sz w:val="18"/>
          <w:szCs w:val="18"/>
          <w:lang w:val="en-US" w:eastAsia="zh-CN" w:bidi="ar"/>
        </w:rPr>
        <w:t>}</w:t>
      </w:r>
    </w:p>
    <w:p w14:paraId="35FE06DD">
      <w:pPr>
        <w:rPr>
          <w:rFonts w:hint="eastAsia"/>
          <w:lang w:val="en-US" w:eastAsia="zh-Hans"/>
        </w:rPr>
      </w:pPr>
    </w:p>
    <w:p w14:paraId="6075B3DD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</w:p>
    <w:p w14:paraId="1E3FE21A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</w:p>
    <w:p w14:paraId="4A96193E">
      <w:pPr>
        <w:pStyle w:val="3"/>
        <w:numPr>
          <w:ilvl w:val="0"/>
          <w:numId w:val="2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运行效果截图</w:t>
      </w:r>
    </w:p>
    <w:p w14:paraId="39501B53">
      <w:pPr>
        <w:widowControl w:val="0"/>
        <w:numPr>
          <w:ilvl w:val="0"/>
          <w:numId w:val="0"/>
        </w:numPr>
        <w:jc w:val="both"/>
        <w:rPr>
          <w:rFonts w:hint="default" w:ascii="宋体"/>
          <w:lang w:eastAsia="zh-Hans"/>
        </w:rPr>
      </w:pPr>
      <w:r>
        <w:rPr>
          <w:rFonts w:hint="eastAsia" w:ascii="宋体"/>
          <w:lang w:val="en-US" w:eastAsia="zh-Hans"/>
        </w:rPr>
        <w:t>菜单界面</w:t>
      </w:r>
      <w:r>
        <w:rPr>
          <w:rFonts w:hint="default" w:ascii="宋体"/>
          <w:lang w:eastAsia="zh-Hans"/>
        </w:rPr>
        <w:t>：</w:t>
      </w:r>
    </w:p>
    <w:p w14:paraId="3D2C0CB6">
      <w:pPr>
        <w:widowControl w:val="0"/>
        <w:numPr>
          <w:ilvl w:val="0"/>
          <w:numId w:val="0"/>
        </w:numPr>
        <w:jc w:val="both"/>
      </w:pPr>
      <w:r>
        <w:drawing>
          <wp:inline distT="0" distB="0" distL="114300" distR="114300">
            <wp:extent cx="5114925" cy="5105400"/>
            <wp:effectExtent l="0" t="0" r="158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071FC">
      <w:pPr>
        <w:widowControl w:val="0"/>
        <w:numPr>
          <w:ilvl w:val="0"/>
          <w:numId w:val="0"/>
        </w:numPr>
        <w:jc w:val="both"/>
        <w:rPr>
          <w:rFonts w:hint="eastAsia" w:ascii="宋体"/>
          <w:lang w:val="en-US" w:eastAsia="zh-Hans"/>
        </w:rPr>
      </w:pPr>
      <w:r>
        <w:rPr>
          <w:rFonts w:hint="eastAsia" w:ascii="宋体"/>
          <w:lang w:val="en-US" w:eastAsia="zh-Hans"/>
        </w:rPr>
        <w:t>斜二测投影：</w:t>
      </w:r>
    </w:p>
    <w:p w14:paraId="476E0195">
      <w:pPr>
        <w:widowControl w:val="0"/>
        <w:numPr>
          <w:ilvl w:val="0"/>
          <w:numId w:val="0"/>
        </w:numPr>
        <w:jc w:val="both"/>
      </w:pPr>
      <w:r>
        <w:drawing>
          <wp:inline distT="0" distB="0" distL="114300" distR="114300">
            <wp:extent cx="4838700" cy="5105400"/>
            <wp:effectExtent l="0" t="0" r="1270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452D5">
      <w:pPr>
        <w:widowControl w:val="0"/>
        <w:numPr>
          <w:ilvl w:val="0"/>
          <w:numId w:val="0"/>
        </w:numPr>
        <w:jc w:val="both"/>
        <w:rPr>
          <w:rFonts w:hint="default" w:ascii="宋体"/>
          <w:lang w:eastAsia="zh-Hans"/>
        </w:rPr>
      </w:pPr>
      <w:r>
        <w:rPr>
          <w:rFonts w:hint="eastAsia" w:ascii="宋体"/>
          <w:lang w:val="en-US" w:eastAsia="zh-Hans"/>
        </w:rPr>
        <w:t>旋转</w:t>
      </w:r>
      <w:r>
        <w:rPr>
          <w:rFonts w:hint="default" w:ascii="宋体"/>
          <w:lang w:eastAsia="zh-Hans"/>
        </w:rPr>
        <w:t>：</w:t>
      </w:r>
    </w:p>
    <w:p w14:paraId="1802177D">
      <w:pPr>
        <w:widowControl w:val="0"/>
        <w:numPr>
          <w:ilvl w:val="0"/>
          <w:numId w:val="0"/>
        </w:numPr>
        <w:jc w:val="both"/>
      </w:pPr>
      <w:r>
        <w:drawing>
          <wp:inline distT="0" distB="0" distL="114300" distR="114300">
            <wp:extent cx="4848225" cy="5086350"/>
            <wp:effectExtent l="0" t="0" r="3175" b="190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4418E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  <w:r>
        <w:rPr>
          <w:rFonts w:hint="eastAsia" w:ascii="宋体"/>
          <w:lang w:val="en-US" w:eastAsia="zh-Hans"/>
        </w:rPr>
        <w:t>正投影：</w:t>
      </w:r>
    </w:p>
    <w:p w14:paraId="23207E84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  <w:r>
        <w:drawing>
          <wp:inline distT="0" distB="0" distL="114300" distR="114300">
            <wp:extent cx="4829175" cy="5076825"/>
            <wp:effectExtent l="0" t="0" r="22225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7D067">
      <w:pPr>
        <w:widowControl w:val="0"/>
        <w:numPr>
          <w:ilvl w:val="0"/>
          <w:numId w:val="0"/>
        </w:numPr>
        <w:jc w:val="both"/>
        <w:rPr>
          <w:rFonts w:hint="eastAsia" w:ascii="宋体"/>
          <w:lang w:val="en-US" w:eastAsia="zh-Hans"/>
        </w:rPr>
      </w:pPr>
      <w:r>
        <w:rPr>
          <w:rFonts w:hint="eastAsia" w:ascii="宋体"/>
          <w:lang w:val="en-US" w:eastAsia="zh-Hans"/>
        </w:rPr>
        <w:t>平移：</w:t>
      </w:r>
    </w:p>
    <w:p w14:paraId="29BB0213">
      <w:pPr>
        <w:widowControl w:val="0"/>
        <w:numPr>
          <w:ilvl w:val="0"/>
          <w:numId w:val="0"/>
        </w:numPr>
        <w:jc w:val="both"/>
      </w:pPr>
      <w:r>
        <w:drawing>
          <wp:inline distT="0" distB="0" distL="114300" distR="114300">
            <wp:extent cx="4838700" cy="5105400"/>
            <wp:effectExtent l="0" t="0" r="1270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1BB5">
      <w:pPr>
        <w:widowControl w:val="0"/>
        <w:numPr>
          <w:ilvl w:val="0"/>
          <w:numId w:val="0"/>
        </w:numPr>
        <w:jc w:val="both"/>
        <w:rPr>
          <w:rFonts w:hint="default"/>
          <w:lang w:eastAsia="zh-Hans"/>
        </w:rPr>
      </w:pPr>
      <w:r>
        <w:rPr>
          <w:rFonts w:hint="eastAsia"/>
          <w:lang w:val="en-US" w:eastAsia="zh-Hans"/>
        </w:rPr>
        <w:t>斜等轴投影</w:t>
      </w:r>
      <w:r>
        <w:rPr>
          <w:rFonts w:hint="default"/>
          <w:lang w:eastAsia="zh-Hans"/>
        </w:rPr>
        <w:t>：</w:t>
      </w:r>
    </w:p>
    <w:p w14:paraId="6F2F6F1E">
      <w:pPr>
        <w:widowControl w:val="0"/>
        <w:numPr>
          <w:ilvl w:val="0"/>
          <w:numId w:val="0"/>
        </w:numPr>
        <w:jc w:val="both"/>
        <w:rPr>
          <w:rFonts w:hint="default"/>
          <w:lang w:eastAsia="zh-Hans"/>
        </w:rPr>
      </w:pPr>
      <w:r>
        <w:drawing>
          <wp:inline distT="0" distB="0" distL="114300" distR="114300">
            <wp:extent cx="4838700" cy="5076825"/>
            <wp:effectExtent l="0" t="0" r="1270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507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B4E9B">
      <w:pPr>
        <w:pStyle w:val="2"/>
        <w:bidi w:val="0"/>
      </w:pPr>
      <w:r>
        <w:rPr>
          <w:rFonts w:hint="eastAsia"/>
        </w:rPr>
        <w:t>三、技术难点分析</w:t>
      </w:r>
    </w:p>
    <w:p w14:paraId="3EDFCFAF">
      <w:pPr>
        <w:pStyle w:val="3"/>
        <w:bidi w:val="0"/>
        <w:rPr>
          <w:rFonts w:hint="eastAsia"/>
          <w:lang w:val="en-US" w:eastAsia="zh-Hans"/>
        </w:rPr>
      </w:pPr>
      <w:r>
        <w:rPr>
          <w:rFonts w:hint="default"/>
        </w:rPr>
        <w:t>1</w:t>
      </w:r>
      <w:r>
        <w:rPr>
          <w:rFonts w:hint="eastAsia"/>
          <w:lang w:val="en-US" w:eastAsia="zh-Hans"/>
        </w:rPr>
        <w:t>.</w:t>
      </w:r>
      <w:r>
        <w:rPr>
          <w:rFonts w:hint="default"/>
          <w:lang w:eastAsia="zh-Hans"/>
        </w:rPr>
        <w:t xml:space="preserve"> </w:t>
      </w:r>
      <w:r>
        <w:rPr>
          <w:rFonts w:hint="eastAsia"/>
          <w:lang w:val="en-US" w:eastAsia="zh-Hans"/>
        </w:rPr>
        <w:t>绘制三维Brehansam直线</w:t>
      </w:r>
    </w:p>
    <w:p w14:paraId="285C3ABF">
      <w:pPr>
        <w:keepNext w:val="0"/>
        <w:keepLines w:val="0"/>
        <w:widowControl/>
        <w:suppressLineNumbers w:val="0"/>
        <w:shd w:val="clear"/>
        <w:spacing w:line="240" w:lineRule="auto"/>
        <w:jc w:val="left"/>
        <w:rPr>
          <w:rFonts w:hint="eastAsia" w:ascii="宋体"/>
          <w:lang w:val="en-US" w:eastAsia="zh-Hans"/>
        </w:rPr>
      </w:pPr>
      <w:r>
        <w:rPr>
          <w:rFonts w:hint="eastAsia" w:ascii="宋体"/>
          <w:lang w:val="en-US" w:eastAsia="zh-Hans"/>
        </w:rPr>
        <w:t>二维Brehansam直线所用完整普适性算法教材已经给出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通过查找相关资料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发现并没有现成的算法推广可供借鉴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于是分析三维对象成像原理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发现对于简单的立方体来说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完全可以通过设置三个坐标其中一个参数不变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其余两个坐标参数依旧按照一般二维Brehensam算法执行，于是设置switch循环语句，通过switch选择参数来判断在xOy、xOz或yOz平面，从而实现在该平面画线。</w:t>
      </w:r>
    </w:p>
    <w:p w14:paraId="59571378">
      <w:pPr>
        <w:pStyle w:val="13"/>
        <w:keepNext w:val="0"/>
        <w:keepLines w:val="0"/>
        <w:pageBreakBefore w:val="0"/>
        <w:widowControl/>
        <w:suppressLineNumbers w:val="0"/>
        <w:shd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textAlignment w:val="auto"/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</w:pPr>
      <w:r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  <w:t>此外，setPixel画点函数在C</w:t>
      </w:r>
      <w:r>
        <w:rPr>
          <w:rFonts w:hint="default" w:ascii="宋体" w:hAnsiTheme="minorHAnsi" w:eastAsiaTheme="minorEastAsia" w:cstheme="minorBidi"/>
          <w:color w:val="auto"/>
          <w:kern w:val="2"/>
          <w:sz w:val="21"/>
          <w:szCs w:val="22"/>
          <w:lang w:eastAsia="zh-Hans" w:bidi="ar-SA"/>
        </w:rPr>
        <w:t>++</w:t>
      </w:r>
      <w:r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  <w:t>原生库中并没有相关函数，于是通过配置OpenGL环境实现对其库函数的使用，查阅发现OpenGL中的</w:t>
      </w:r>
    </w:p>
    <w:p w14:paraId="3055E774">
      <w:pPr>
        <w:pStyle w:val="13"/>
        <w:keepNext w:val="0"/>
        <w:keepLines w:val="0"/>
        <w:pageBreakBefore w:val="0"/>
        <w:widowControl/>
        <w:suppressLineNumbers w:val="0"/>
        <w:shd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ind w:firstLine="420" w:firstLineChars="0"/>
        <w:jc w:val="left"/>
        <w:textAlignment w:val="auto"/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</w:pPr>
      <w:r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  <w:t>glBegin(GL_POINTS);</w:t>
      </w:r>
    </w:p>
    <w:p w14:paraId="7B9EDAD6">
      <w:pPr>
        <w:pStyle w:val="13"/>
        <w:keepNext w:val="0"/>
        <w:keepLines w:val="0"/>
        <w:pageBreakBefore w:val="0"/>
        <w:widowControl/>
        <w:suppressLineNumbers w:val="0"/>
        <w:shd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ind w:firstLine="420" w:firstLineChars="0"/>
        <w:jc w:val="left"/>
        <w:textAlignment w:val="auto"/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</w:pPr>
      <w:r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  <w:t>glVertex3i(x, y,z);</w:t>
      </w:r>
    </w:p>
    <w:p w14:paraId="4180A9B5">
      <w:pPr>
        <w:pStyle w:val="13"/>
        <w:keepNext w:val="0"/>
        <w:keepLines w:val="0"/>
        <w:pageBreakBefore w:val="0"/>
        <w:widowControl/>
        <w:suppressLineNumbers w:val="0"/>
        <w:shd w:val="clear"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tLeast"/>
        <w:ind w:firstLine="420" w:firstLineChars="0"/>
        <w:jc w:val="left"/>
        <w:textAlignment w:val="auto"/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</w:pPr>
      <w:r>
        <w:rPr>
          <w:rFonts w:hint="eastAsia" w:ascii="宋体" w:hAnsiTheme="minorHAnsi" w:eastAsiaTheme="minorEastAsia" w:cstheme="minorBidi"/>
          <w:color w:val="auto"/>
          <w:kern w:val="2"/>
          <w:sz w:val="21"/>
          <w:szCs w:val="22"/>
          <w:lang w:val="en-US" w:eastAsia="zh-Hans" w:bidi="ar-SA"/>
        </w:rPr>
        <w:t>glEnd();</w:t>
      </w:r>
    </w:p>
    <w:p w14:paraId="69565BF2">
      <w:pPr>
        <w:shd w:val="clear"/>
        <w:rPr>
          <w:rFonts w:hint="default" w:ascii="宋体"/>
          <w:lang w:val="en-US" w:eastAsia="zh-Hans"/>
        </w:rPr>
      </w:pPr>
      <w:r>
        <w:rPr>
          <w:rFonts w:hint="eastAsia" w:ascii="宋体"/>
          <w:lang w:val="en-US" w:eastAsia="zh-Hans"/>
        </w:rPr>
        <w:t>相关代码可以基本实现画点功能，通过设置其大小和颜色，成功应用于程序。</w:t>
      </w:r>
    </w:p>
    <w:p w14:paraId="05C1B5CA">
      <w:pPr>
        <w:rPr>
          <w:rFonts w:hint="eastAsia" w:ascii="宋体"/>
          <w:lang w:val="en-US" w:eastAsia="zh-Hans"/>
        </w:rPr>
      </w:pPr>
    </w:p>
    <w:p w14:paraId="40A19E47">
      <w:pPr>
        <w:pStyle w:val="3"/>
        <w:numPr>
          <w:ilvl w:val="0"/>
          <w:numId w:val="3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实现平移</w:t>
      </w:r>
      <w:r>
        <w:rPr>
          <w:rFonts w:hint="default"/>
          <w:lang w:eastAsia="zh-Hans"/>
        </w:rPr>
        <w:t>、</w:t>
      </w:r>
      <w:r>
        <w:rPr>
          <w:rFonts w:hint="eastAsia"/>
          <w:lang w:val="en-US" w:eastAsia="zh-Hans"/>
        </w:rPr>
        <w:t>旋转的三维变换矩阵</w:t>
      </w:r>
    </w:p>
    <w:p w14:paraId="10239B86">
      <w:pPr>
        <w:numPr>
          <w:ilvl w:val="0"/>
          <w:numId w:val="0"/>
        </w:numPr>
        <w:shd w:val="clear"/>
        <w:rPr>
          <w:rFonts w:hint="eastAsia" w:ascii="宋体"/>
          <w:lang w:val="en-US" w:eastAsia="zh-Hans"/>
        </w:rPr>
      </w:pPr>
      <w:r>
        <w:rPr>
          <w:rFonts w:hint="eastAsia" w:ascii="宋体"/>
          <w:lang w:val="en-US" w:eastAsia="zh-Hans"/>
        </w:rPr>
        <w:t>图形学课程讲解了三维变换矩阵的数学原理，但是如何将其应用于可实现的代码存在困难。通过查阅资料、上网学习，利用数组成功实现相关变换矩阵的存储及其矩阵乘法运算。</w:t>
      </w:r>
    </w:p>
    <w:p w14:paraId="5D80A0A2">
      <w:pPr>
        <w:pStyle w:val="7"/>
        <w:keepNext w:val="0"/>
        <w:keepLines w:val="0"/>
        <w:widowControl/>
        <w:suppressLineNumbers w:val="0"/>
        <w:shd w:val="clear"/>
        <w:spacing w:before="0" w:beforeAutospacing="0" w:after="0" w:afterAutospacing="0"/>
        <w:ind w:left="0" w:right="0"/>
        <w:jc w:val="left"/>
        <w:rPr>
          <w:rFonts w:hint="default" w:ascii="宋体"/>
          <w:lang w:val="en-US" w:eastAsia="zh-Hans"/>
        </w:rPr>
      </w:pP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此外</w:t>
      </w:r>
      <w:r>
        <w:rPr>
          <w:rFonts w:hint="eastAsia" w:ascii="宋体" w:cstheme="minorBidi"/>
          <w:kern w:val="2"/>
          <w:sz w:val="21"/>
          <w:szCs w:val="22"/>
          <w:lang w:val="en-US" w:eastAsia="zh-Hans" w:bidi="ar-SA"/>
        </w:rPr>
        <w:t>，OpenGL库中提供的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CN" w:bidi="ar-SA"/>
        </w:rPr>
        <w:t>glLoadIdentity()</w:t>
      </w:r>
      <w:r>
        <w:rPr>
          <w:rFonts w:hint="eastAsia" w:ascii="宋体" w:cstheme="minorBidi"/>
          <w:kern w:val="2"/>
          <w:sz w:val="21"/>
          <w:szCs w:val="22"/>
          <w:lang w:val="en-US" w:eastAsia="zh-Hans" w:bidi="ar-SA"/>
        </w:rPr>
        <w:t>具有初始化变换矩阵为单位矩阵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的功能</w:t>
      </w:r>
      <w:r>
        <w:rPr>
          <w:rFonts w:hint="eastAsia" w:ascii="宋体" w:cstheme="minorBidi"/>
          <w:kern w:val="2"/>
          <w:sz w:val="21"/>
          <w:szCs w:val="22"/>
          <w:lang w:val="en-US" w:eastAsia="zh-Hans" w:bidi="ar-SA"/>
        </w:rPr>
        <w:t>，而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CN" w:bidi="ar-SA"/>
        </w:rPr>
        <w:t>glPopMatrix()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能够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CN" w:bidi="ar-SA"/>
        </w:rPr>
        <w:t>从堆栈中恢复已压栈的变换矩阵</w:t>
      </w:r>
      <w:r>
        <w:rPr>
          <w:rFonts w:hint="eastAsia" w:ascii="宋体" w:cstheme="minorBidi"/>
          <w:kern w:val="2"/>
          <w:sz w:val="21"/>
          <w:szCs w:val="22"/>
          <w:lang w:val="en-US" w:eastAsia="zh-Hans" w:bidi="ar-SA"/>
        </w:rPr>
        <w:t>。绘制完成基本图形元素后，即可利用定义的矩阵函数和OpenGL矩阵处理函数来实现图形的平移和旋转。</w:t>
      </w:r>
    </w:p>
    <w:p w14:paraId="3E72D7EA">
      <w:pPr>
        <w:pStyle w:val="3"/>
        <w:numPr>
          <w:ilvl w:val="0"/>
          <w:numId w:val="3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实现投影</w:t>
      </w:r>
    </w:p>
    <w:p w14:paraId="006D176F">
      <w:pPr>
        <w:numPr>
          <w:ilvl w:val="0"/>
          <w:numId w:val="0"/>
        </w:numPr>
        <w:rPr>
          <w:rFonts w:hint="eastAsia" w:ascii="宋体"/>
          <w:lang w:val="en-US" w:eastAsia="zh-Hans"/>
        </w:rPr>
      </w:pP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本题目所要求的投影均属于平行投影。正投影是一种特殊的平行投影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，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投射方向垂直于投影面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。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斜二测投影使得垂直于投影面的线段长度缩短为原来的一半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，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投射直线与投影面所成的角a满足tan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 xml:space="preserve"> 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a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=2，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即a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=63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.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4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°。斜等轴投影使得垂直于投影面的线段仍保持原来长度，直线与投影面所成夹角a满足tan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 xml:space="preserve"> 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a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=1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，即a</w:t>
      </w:r>
      <w:r>
        <w:rPr>
          <w:rFonts w:hint="default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=45</w:t>
      </w:r>
      <w:r>
        <w:rPr>
          <w:rFonts w:hint="eastAsia" w:ascii="宋体" w:hAnsiTheme="minorHAnsi" w:eastAsiaTheme="minorEastAsia" w:cstheme="minorBidi"/>
          <w:kern w:val="2"/>
          <w:sz w:val="21"/>
          <w:szCs w:val="22"/>
          <w:lang w:val="en-US" w:eastAsia="zh-Hans" w:bidi="ar-SA"/>
        </w:rPr>
        <w:t>°。于是通过查阅相关资料及互联网，构建出投影函数，给出的参数：float eye_fov, float aspect_ratio,float zNear, float zFar。其中，eve_fov（对应forY）、aspect_ratio（对应aspect）、zNear（对应n）给的这些参数是lecture5开头计算l,r,b,t所需的条件。而zNear（对应n）和zFar（对应f）是进行透视投影转正交投影的条件。</w:t>
      </w:r>
    </w:p>
    <w:p w14:paraId="23CFFD20">
      <w:pPr>
        <w:pStyle w:val="3"/>
        <w:numPr>
          <w:ilvl w:val="0"/>
          <w:numId w:val="3"/>
        </w:numPr>
        <w:bidi w:val="0"/>
        <w:rPr>
          <w:rFonts w:hint="eastAsia"/>
          <w:lang w:val="en-US" w:eastAsia="zh-Hans"/>
        </w:rPr>
      </w:pPr>
      <w:r>
        <w:rPr>
          <w:rFonts w:hint="eastAsia"/>
          <w:lang w:val="en-US" w:eastAsia="zh-Hans"/>
        </w:rPr>
        <w:t>建立鼠标响应函数和键盘响应函数</w:t>
      </w:r>
    </w:p>
    <w:p w14:paraId="7264937C">
      <w:pPr>
        <w:widowControl w:val="0"/>
        <w:numPr>
          <w:ilvl w:val="0"/>
          <w:numId w:val="0"/>
        </w:numPr>
        <w:jc w:val="both"/>
        <w:rPr>
          <w:rFonts w:hint="eastAsia" w:ascii="宋体"/>
          <w:lang w:val="en-US" w:eastAsia="zh-Hans"/>
        </w:rPr>
      </w:pPr>
      <w:r>
        <w:rPr>
          <w:rFonts w:hint="eastAsia" w:ascii="宋体"/>
          <w:lang w:val="en-US" w:eastAsia="zh-Hans"/>
        </w:rPr>
        <w:t>OpenGL提供了相关响应函数和回调函数</w:t>
      </w:r>
      <w:r>
        <w:rPr>
          <w:rFonts w:hint="default" w:ascii="宋体"/>
          <w:lang w:eastAsia="zh-Hans"/>
        </w:rPr>
        <w:t>。</w:t>
      </w:r>
      <w:r>
        <w:rPr>
          <w:rFonts w:hint="eastAsia" w:ascii="宋体"/>
          <w:lang w:val="en-US" w:eastAsia="zh-Hans"/>
        </w:rPr>
        <w:t>对GLUT鼠标函数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指定鼠标指针在窗口内并且按下或松开</w:t>
      </w:r>
      <w:r>
        <w:rPr>
          <w:rFonts w:hint="default" w:ascii="宋体"/>
          <w:lang w:eastAsia="zh-Hans"/>
        </w:rPr>
        <w:t>，</w:t>
      </w:r>
      <w:r>
        <w:rPr>
          <w:rFonts w:hint="eastAsia" w:ascii="宋体"/>
          <w:lang w:val="en-US" w:eastAsia="zh-Hans"/>
        </w:rPr>
        <w:t>调用了函数glutMouseFunc</w:t>
      </w:r>
      <w:r>
        <w:rPr>
          <w:rFonts w:hint="default" w:ascii="宋体"/>
          <w:lang w:eastAsia="zh-Hans"/>
        </w:rPr>
        <w:t>（</w:t>
      </w:r>
      <w:r>
        <w:rPr>
          <w:rFonts w:hint="eastAsia" w:ascii="宋体"/>
          <w:lang w:val="en-US" w:eastAsia="zh-Hans"/>
        </w:rPr>
        <w:t>mouseFcn</w:t>
      </w:r>
      <w:r>
        <w:rPr>
          <w:rFonts w:hint="default" w:ascii="宋体"/>
          <w:lang w:eastAsia="zh-Hans"/>
        </w:rPr>
        <w:t>），</w:t>
      </w:r>
      <w:r>
        <w:rPr>
          <w:rFonts w:hint="eastAsia" w:ascii="宋体"/>
          <w:lang w:val="en-US" w:eastAsia="zh-Hans"/>
        </w:rPr>
        <w:t>对于鼠标回调函数mouseFcn，允许选择BUTTON参数为GLUT</w:t>
      </w:r>
      <w:r>
        <w:rPr>
          <w:rFonts w:hint="default" w:ascii="宋体"/>
          <w:lang w:eastAsia="zh-Hans"/>
        </w:rPr>
        <w:t>_LEFT_BUTTON</w:t>
      </w:r>
      <w:r>
        <w:rPr>
          <w:rFonts w:hint="eastAsia" w:ascii="宋体"/>
          <w:lang w:val="en-US" w:eastAsia="zh-Hans"/>
        </w:rPr>
        <w:t>为鼠标左键，激活拖拽函数。鼠标在窗口内移动并且按下鼠标按钮，调用鼠标回调函数fcnDoSomething（x，y），这坐标被传递给相关函数激活。</w:t>
      </w:r>
    </w:p>
    <w:p w14:paraId="29563F17">
      <w:pPr>
        <w:widowControl w:val="0"/>
        <w:numPr>
          <w:ilvl w:val="0"/>
          <w:numId w:val="0"/>
        </w:numPr>
        <w:jc w:val="both"/>
        <w:rPr>
          <w:rFonts w:hint="eastAsia" w:ascii="宋体"/>
          <w:lang w:val="en-US" w:eastAsia="zh-Hans"/>
        </w:rPr>
      </w:pPr>
      <w:r>
        <w:rPr>
          <w:rFonts w:hint="eastAsia" w:ascii="宋体"/>
          <w:lang w:val="en-US" w:eastAsia="zh-Hans"/>
        </w:rPr>
        <w:t>对GLUT键盘函数，使用glutKeyboardFunc（keyFcn），使用glutSpecialFunc（</w:t>
      </w:r>
      <w:r>
        <w:rPr>
          <w:rFonts w:hint="default" w:ascii="宋体"/>
          <w:lang w:eastAsia="zh-Hans"/>
        </w:rPr>
        <w:t>SpecialKeyFcn</w:t>
      </w:r>
      <w:r>
        <w:rPr>
          <w:rFonts w:hint="eastAsia" w:ascii="宋体"/>
          <w:lang w:val="en-US" w:eastAsia="zh-Hans"/>
        </w:rPr>
        <w:t>）指定功能键、方向键等。</w:t>
      </w:r>
    </w:p>
    <w:p w14:paraId="10C181F0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  <w:r>
        <w:rPr>
          <w:rFonts w:hint="eastAsia" w:ascii="宋体"/>
          <w:lang w:val="en-US" w:eastAsia="zh-Hans"/>
        </w:rPr>
        <w:t>同时，GLUT提供了菜单函数，并与鼠标结合。glutCreateMenu（menuFcn）创建一个弹出式菜单，它被创建时可以设置menuFcn函数关联到当前某些窗口。光标置于窗口内时，左键鼠标即可显示菜单。</w:t>
      </w:r>
    </w:p>
    <w:p w14:paraId="3D3B0080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</w:p>
    <w:p w14:paraId="41222E09">
      <w:pPr>
        <w:widowControl w:val="0"/>
        <w:numPr>
          <w:ilvl w:val="0"/>
          <w:numId w:val="0"/>
        </w:numPr>
        <w:jc w:val="both"/>
        <w:rPr>
          <w:rFonts w:hint="default" w:ascii="宋体"/>
          <w:lang w:val="en-US" w:eastAsia="zh-Hans"/>
        </w:rPr>
      </w:pPr>
    </w:p>
    <w:p w14:paraId="458FB32A"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menlo">
    <w:panose1 w:val="020B0609030804020204"/>
    <w:charset w:val="00"/>
    <w:family w:val="auto"/>
    <w:pitch w:val="default"/>
    <w:sig w:usb0="E60022FF" w:usb1="D200F9FB" w:usb2="02000028" w:usb3="00000000" w:csb0="600001DF" w:csb1="FFDF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3DFAA61"/>
    <w:multiLevelType w:val="singleLevel"/>
    <w:tmpl w:val="E3DFAA61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>
    <w:nsid w:val="F71AA91D"/>
    <w:multiLevelType w:val="singleLevel"/>
    <w:tmpl w:val="F71AA91D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3F3FC86B"/>
    <w:multiLevelType w:val="singleLevel"/>
    <w:tmpl w:val="3F3FC86B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193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DYwMzMwMDc0M7FU0lEKTi0uzszPAykwqwUAt/No2ywAAAA="/>
  </w:docVars>
  <w:rsids>
    <w:rsidRoot w:val="00C07B9F"/>
    <w:rsid w:val="00110D98"/>
    <w:rsid w:val="00162960"/>
    <w:rsid w:val="0030201A"/>
    <w:rsid w:val="00324B4B"/>
    <w:rsid w:val="00574387"/>
    <w:rsid w:val="008C17A5"/>
    <w:rsid w:val="00942704"/>
    <w:rsid w:val="00B95594"/>
    <w:rsid w:val="00C07B9F"/>
    <w:rsid w:val="00D07C42"/>
    <w:rsid w:val="00DD07E6"/>
    <w:rsid w:val="00E31536"/>
    <w:rsid w:val="00E96CCF"/>
    <w:rsid w:val="C7CB95DF"/>
    <w:rsid w:val="FF1DE934"/>
    <w:rsid w:val="FFFB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beforeLines="0" w:beforeAutospacing="0" w:after="330" w:afterLines="0" w:afterAutospacing="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beforeLines="0" w:beforeAutospacing="0" w:after="260" w:afterLines="0" w:afterAutospacing="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character" w:customStyle="1" w:styleId="10">
    <w:name w:val="页眉 字符"/>
    <w:basedOn w:val="9"/>
    <w:link w:val="6"/>
    <w:qFormat/>
    <w:uiPriority w:val="99"/>
    <w:rPr>
      <w:sz w:val="18"/>
      <w:szCs w:val="18"/>
    </w:rPr>
  </w:style>
  <w:style w:type="character" w:customStyle="1" w:styleId="11">
    <w:name w:val="页脚 字符"/>
    <w:basedOn w:val="9"/>
    <w:link w:val="5"/>
    <w:qFormat/>
    <w:uiPriority w:val="99"/>
    <w:rPr>
      <w:sz w:val="18"/>
      <w:szCs w:val="18"/>
    </w:rPr>
  </w:style>
  <w:style w:type="paragraph" w:customStyle="1" w:styleId="12">
    <w:name w:val="p3"/>
    <w:basedOn w:val="1"/>
    <w:uiPriority w:val="0"/>
    <w:pPr>
      <w:shd w:val="clear" w:fill="FFF6ED"/>
      <w:spacing w:before="0" w:beforeAutospacing="0" w:after="0" w:afterAutospacing="0"/>
      <w:ind w:left="0" w:right="0"/>
      <w:jc w:val="left"/>
    </w:pPr>
    <w:rPr>
      <w:rFonts w:ascii="menlo" w:hAnsi="menlo" w:eastAsia="menlo" w:cs="menlo"/>
      <w:color w:val="5D6C79"/>
      <w:kern w:val="0"/>
      <w:sz w:val="24"/>
      <w:szCs w:val="24"/>
      <w:lang w:val="en-US" w:eastAsia="zh-CN" w:bidi="ar"/>
    </w:rPr>
  </w:style>
  <w:style w:type="paragraph" w:customStyle="1" w:styleId="13">
    <w:name w:val="p1"/>
    <w:basedOn w:val="1"/>
    <w:uiPriority w:val="0"/>
    <w:pPr>
      <w:shd w:val="clear" w:fill="FFF6ED"/>
      <w:spacing w:before="0" w:beforeAutospacing="0" w:after="0" w:afterAutospacing="0"/>
      <w:ind w:left="0" w:right="0"/>
      <w:jc w:val="left"/>
    </w:pPr>
    <w:rPr>
      <w:rFonts w:hint="default" w:ascii="menlo" w:hAnsi="menlo" w:eastAsia="menlo" w:cs="menlo"/>
      <w:color w:val="5D6C79"/>
      <w:kern w:val="0"/>
      <w:sz w:val="24"/>
      <w:szCs w:val="24"/>
      <w:lang w:val="en-US" w:eastAsia="zh-CN" w:bidi="ar"/>
    </w:rPr>
  </w:style>
  <w:style w:type="paragraph" w:customStyle="1" w:styleId="14">
    <w:name w:val="p2"/>
    <w:basedOn w:val="1"/>
    <w:uiPriority w:val="0"/>
    <w:pPr>
      <w:shd w:val="clear" w:fill="FFF6ED"/>
      <w:spacing w:before="0" w:beforeAutospacing="0" w:after="0" w:afterAutospacing="0"/>
      <w:ind w:left="0" w:right="0"/>
      <w:jc w:val="left"/>
    </w:pPr>
    <w:rPr>
      <w:rFonts w:hint="default" w:ascii="menlo" w:hAnsi="menlo" w:eastAsia="menlo" w:cs="menlo"/>
      <w:color w:val="000000"/>
      <w:kern w:val="0"/>
      <w:sz w:val="24"/>
      <w:szCs w:val="24"/>
      <w:lang w:val="en-US" w:eastAsia="zh-CN" w:bidi="ar"/>
    </w:rPr>
  </w:style>
  <w:style w:type="character" w:customStyle="1" w:styleId="15">
    <w:name w:val="s1"/>
    <w:basedOn w:val="9"/>
    <w:uiPriority w:val="0"/>
  </w:style>
  <w:style w:type="character" w:customStyle="1" w:styleId="16">
    <w:name w:val="s2"/>
    <w:basedOn w:val="9"/>
    <w:uiPriority w:val="0"/>
  </w:style>
  <w:style w:type="character" w:customStyle="1" w:styleId="17">
    <w:name w:val="s3"/>
    <w:basedOn w:val="9"/>
    <w:uiPriority w:val="0"/>
    <w:rPr>
      <w:color w:val="5D6C79"/>
    </w:rPr>
  </w:style>
  <w:style w:type="character" w:customStyle="1" w:styleId="18">
    <w:name w:val="s8"/>
    <w:basedOn w:val="9"/>
    <w:uiPriority w:val="0"/>
    <w:rPr>
      <w:color w:val="1C00CF"/>
    </w:rPr>
  </w:style>
  <w:style w:type="character" w:customStyle="1" w:styleId="19">
    <w:name w:val="s7"/>
    <w:basedOn w:val="9"/>
    <w:uiPriority w:val="0"/>
    <w:rPr>
      <w:color w:val="C41A16"/>
    </w:rPr>
  </w:style>
  <w:style w:type="paragraph" w:customStyle="1" w:styleId="20">
    <w:name w:val="p4"/>
    <w:basedOn w:val="1"/>
    <w:uiPriority w:val="0"/>
    <w:pPr>
      <w:shd w:val="clear" w:fill="FFF6ED"/>
      <w:spacing w:before="0" w:beforeAutospacing="0" w:after="0" w:afterAutospacing="0"/>
      <w:ind w:left="0" w:right="0"/>
      <w:jc w:val="left"/>
    </w:pPr>
    <w:rPr>
      <w:rFonts w:hint="default" w:ascii="menlo" w:hAnsi="menlo" w:eastAsia="menlo" w:cs="menlo"/>
      <w:color w:val="C41A16"/>
      <w:kern w:val="0"/>
      <w:sz w:val="24"/>
      <w:szCs w:val="24"/>
      <w:lang w:val="en-US" w:eastAsia="zh-CN" w:bidi="ar"/>
    </w:rPr>
  </w:style>
  <w:style w:type="character" w:customStyle="1" w:styleId="21">
    <w:name w:val="s5"/>
    <w:basedOn w:val="9"/>
    <w:uiPriority w:val="0"/>
    <w:rPr>
      <w:color w:val="3900A0"/>
    </w:rPr>
  </w:style>
  <w:style w:type="character" w:customStyle="1" w:styleId="22">
    <w:name w:val="s4"/>
    <w:basedOn w:val="9"/>
    <w:uiPriority w:val="0"/>
  </w:style>
  <w:style w:type="character" w:customStyle="1" w:styleId="23">
    <w:name w:val="s6"/>
    <w:basedOn w:val="9"/>
    <w:uiPriority w:val="0"/>
    <w:rPr>
      <w:color w:val="6C36A9"/>
    </w:rPr>
  </w:style>
  <w:style w:type="character" w:customStyle="1" w:styleId="24">
    <w:name w:val="s9"/>
    <w:basedOn w:val="9"/>
    <w:uiPriority w:val="0"/>
    <w:rPr>
      <w:color w:val="1C00CF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7</Pages>
  <Words>17</Words>
  <Characters>97</Characters>
  <Lines>1</Lines>
  <Paragraphs>1</Paragraphs>
  <TotalTime>55</TotalTime>
  <ScaleCrop>false</ScaleCrop>
  <LinksUpToDate>false</LinksUpToDate>
  <CharactersWithSpaces>113</CharactersWithSpaces>
  <Application>WPS Office_6.15.1.89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4T03:51:00Z</dcterms:created>
  <dc:creator>XIN WANG</dc:creator>
  <cp:lastModifiedBy>风风火火</cp:lastModifiedBy>
  <dcterms:modified xsi:type="dcterms:W3CDTF">2025-03-16T12:45:20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5.1.8935</vt:lpwstr>
  </property>
  <property fmtid="{D5CDD505-2E9C-101B-9397-08002B2CF9AE}" pid="3" name="ICV">
    <vt:lpwstr>85DA72D24BBDEF361710C46368D2DF9B</vt:lpwstr>
  </property>
</Properties>
</file>